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EFE43" w14:textId="5D4F1326" w:rsidR="0095787B" w:rsidRDefault="0095787B" w:rsidP="00194C53">
      <w:pPr>
        <w:rPr>
          <w:bCs/>
          <w:color w:val="7BA9B1"/>
          <w:spacing w:val="-5"/>
          <w:sz w:val="36"/>
          <w:szCs w:val="32"/>
        </w:rPr>
      </w:pPr>
      <w:r>
        <w:rPr>
          <w:bCs/>
          <w:color w:val="7BA9B1"/>
          <w:spacing w:val="-5"/>
          <w:sz w:val="36"/>
          <w:szCs w:val="32"/>
        </w:rPr>
        <w:t xml:space="preserve">Expression of Interest: </w:t>
      </w:r>
      <w:r w:rsidR="00C31A9F">
        <w:rPr>
          <w:bCs/>
          <w:color w:val="7BA9B1"/>
          <w:spacing w:val="-5"/>
          <w:sz w:val="36"/>
          <w:szCs w:val="32"/>
        </w:rPr>
        <w:t xml:space="preserve">Consultant for CLASP </w:t>
      </w:r>
      <w:r w:rsidRPr="0095787B">
        <w:rPr>
          <w:bCs/>
          <w:color w:val="7BA9B1"/>
          <w:spacing w:val="-5"/>
          <w:sz w:val="36"/>
          <w:szCs w:val="32"/>
        </w:rPr>
        <w:t xml:space="preserve">Program </w:t>
      </w:r>
      <w:r w:rsidR="00C31A9F">
        <w:rPr>
          <w:bCs/>
          <w:color w:val="7BA9B1"/>
          <w:spacing w:val="-5"/>
          <w:sz w:val="36"/>
          <w:szCs w:val="32"/>
        </w:rPr>
        <w:t>in Brazil</w:t>
      </w:r>
    </w:p>
    <w:p w14:paraId="7791599D" w14:textId="0AC480A8" w:rsidR="00C31A9F" w:rsidRDefault="00C31A9F" w:rsidP="0061281D">
      <w:pPr>
        <w:jc w:val="both"/>
      </w:pPr>
      <w:r w:rsidRPr="00C31A9F">
        <w:t xml:space="preserve">CLASP is seeking a </w:t>
      </w:r>
      <w:r w:rsidRPr="00033696">
        <w:rPr>
          <w:u w:val="single"/>
        </w:rPr>
        <w:t>full-time</w:t>
      </w:r>
      <w:r w:rsidRPr="00C31A9F">
        <w:t xml:space="preserve"> </w:t>
      </w:r>
      <w:r>
        <w:t>C</w:t>
      </w:r>
      <w:r w:rsidRPr="00C31A9F">
        <w:t>onsultant to</w:t>
      </w:r>
      <w:r>
        <w:t xml:space="preserve"> support </w:t>
      </w:r>
      <w:r w:rsidRPr="00C31A9F">
        <w:t xml:space="preserve">all activities related to the deployment of the CLASP Program in Brazil. </w:t>
      </w:r>
      <w:r>
        <w:t xml:space="preserve">The activities </w:t>
      </w:r>
      <w:r w:rsidRPr="00C31A9F">
        <w:t>include</w:t>
      </w:r>
      <w:r>
        <w:t xml:space="preserve"> </w:t>
      </w:r>
      <w:r w:rsidRPr="00C31A9F">
        <w:t xml:space="preserve">data </w:t>
      </w:r>
      <w:r>
        <w:t xml:space="preserve">&amp; policy </w:t>
      </w:r>
      <w:r w:rsidRPr="00C31A9F">
        <w:t>research, event organization</w:t>
      </w:r>
      <w:r>
        <w:t xml:space="preserve">, </w:t>
      </w:r>
      <w:r w:rsidR="0061281D" w:rsidRPr="0061281D">
        <w:t xml:space="preserve">creation of quality </w:t>
      </w:r>
      <w:r w:rsidR="001A2F6F">
        <w:t>deliverables</w:t>
      </w:r>
      <w:r w:rsidR="0061281D" w:rsidRPr="0061281D">
        <w:t xml:space="preserve"> such as reports, memos, and presentations</w:t>
      </w:r>
      <w:r w:rsidRPr="00C31A9F">
        <w:t xml:space="preserve"> in both English and Portuguese, communication with local policymakers, and engagement with stakeholders from the public and private sectors</w:t>
      </w:r>
      <w:r>
        <w:t>.</w:t>
      </w:r>
    </w:p>
    <w:p w14:paraId="6BF4DCA6" w14:textId="6241CD7A" w:rsidR="000843D9" w:rsidRPr="00342E39" w:rsidRDefault="6E11860F" w:rsidP="00194C53">
      <w:r w:rsidRPr="00342E39">
        <w:rPr>
          <w:b/>
          <w:bCs/>
          <w:color w:val="F39A23"/>
        </w:rPr>
        <w:t xml:space="preserve">DUE: </w:t>
      </w:r>
      <w:r w:rsidR="008B7BE9" w:rsidRPr="00342E39">
        <w:rPr>
          <w:b/>
          <w:bCs/>
          <w:color w:val="F39A23"/>
        </w:rPr>
        <w:t xml:space="preserve"> 12 </w:t>
      </w:r>
      <w:r w:rsidR="003D6496" w:rsidRPr="00342E39">
        <w:rPr>
          <w:b/>
          <w:bCs/>
          <w:color w:val="F39A23"/>
        </w:rPr>
        <w:t>July</w:t>
      </w:r>
      <w:r w:rsidR="008B7BE9" w:rsidRPr="00342E39">
        <w:rPr>
          <w:b/>
          <w:bCs/>
          <w:color w:val="F39A23"/>
        </w:rPr>
        <w:t xml:space="preserve"> 202</w:t>
      </w:r>
      <w:r w:rsidR="008B2721">
        <w:rPr>
          <w:b/>
          <w:bCs/>
          <w:color w:val="F39A23"/>
        </w:rPr>
        <w:t>4</w:t>
      </w:r>
      <w:r w:rsidR="008B7BE9" w:rsidRPr="00342E39">
        <w:rPr>
          <w:b/>
          <w:bCs/>
          <w:color w:val="F39A23"/>
        </w:rPr>
        <w:t xml:space="preserve"> </w:t>
      </w:r>
      <w:r w:rsidRPr="00342E39">
        <w:rPr>
          <w:b/>
          <w:bCs/>
          <w:color w:val="F39A23"/>
        </w:rPr>
        <w:t>at 23:59 ET</w:t>
      </w:r>
      <w:r w:rsidRPr="00342E39">
        <w:rPr>
          <w:color w:val="F39A23"/>
        </w:rPr>
        <w:t xml:space="preserve">      </w:t>
      </w:r>
      <w:r w:rsidRPr="00342E39">
        <w:rPr>
          <w:b/>
          <w:bCs/>
        </w:rPr>
        <w:t>QUESTIONS: ctaylor@clasp.ngo</w:t>
      </w:r>
    </w:p>
    <w:p w14:paraId="7A69E480" w14:textId="77777777" w:rsidR="002946CE" w:rsidRPr="00342E39" w:rsidRDefault="002946CE" w:rsidP="00194C53">
      <w:pPr>
        <w:pBdr>
          <w:top w:val="single" w:sz="6" w:space="1" w:color="808080" w:themeColor="background1" w:themeShade="80"/>
        </w:pBdr>
      </w:pPr>
    </w:p>
    <w:p w14:paraId="2BC1C9A9" w14:textId="52FC2AF9" w:rsidR="000843D9" w:rsidRPr="002946CE" w:rsidRDefault="00DC5B0F" w:rsidP="00194C53">
      <w:pPr>
        <w:pStyle w:val="Heading1"/>
        <w:spacing w:after="120"/>
      </w:pPr>
      <w:r>
        <w:t>Ab</w:t>
      </w:r>
      <w:r w:rsidR="5253A1ED" w:rsidRPr="002946CE">
        <w:t>ou</w:t>
      </w:r>
      <w:r>
        <w:t>t CLASP</w:t>
      </w:r>
    </w:p>
    <w:p w14:paraId="169A414C" w14:textId="1EAABC1C" w:rsidR="0095787B" w:rsidRDefault="7C3A7D5E" w:rsidP="0095787B">
      <w:r>
        <w:t xml:space="preserve">CLASP serves at the epicenter of collaborative, ambitious efforts to mitigate climate change and in the global movement for clean energy access, through appliance efficiency. Our mission is to improve the energy and environmental performance of the appliances &amp; equipment we use every day, accelerating our transition to a more sustainable world. We work </w:t>
      </w:r>
      <w:proofErr w:type="gramStart"/>
      <w:r>
        <w:t>hand-in-hand</w:t>
      </w:r>
      <w:proofErr w:type="gramEnd"/>
      <w:r>
        <w:t xml:space="preserve"> with governments, experts, industry, consumers, donor organizations and others to propel policies and markets toward the highest quality, lowest resource-intensive appliances possible.</w:t>
      </w:r>
    </w:p>
    <w:p w14:paraId="27C4711D" w14:textId="166D096A" w:rsidR="0095787B" w:rsidRDefault="0095787B" w:rsidP="0095787B">
      <w:r>
        <w:t xml:space="preserve">CLASP has worked in more than 100 countries since its inception in 1999. CLASP is headquartered in Washington, DC, with teams in China, Europe and the United Kingdom, India, Indonesia, and Kenya. We are mission-driven and committed to a culture of diversity, transparency, collaboration, and impactful work. See our </w:t>
      </w:r>
      <w:hyperlink r:id="rId6" w:history="1">
        <w:r w:rsidRPr="0095787B">
          <w:rPr>
            <w:rStyle w:val="Hyperlink"/>
          </w:rPr>
          <w:t>Team Page</w:t>
        </w:r>
      </w:hyperlink>
      <w:r>
        <w:t xml:space="preserve"> to learn more about us.</w:t>
      </w:r>
    </w:p>
    <w:p w14:paraId="4962B346" w14:textId="77777777" w:rsidR="003D6496" w:rsidRDefault="003D6496" w:rsidP="0095787B"/>
    <w:p w14:paraId="5B80EB03" w14:textId="2E6D773A" w:rsidR="000843D9" w:rsidRPr="00740532" w:rsidRDefault="0095787B" w:rsidP="00194C53">
      <w:pPr>
        <w:pStyle w:val="Heading1"/>
        <w:spacing w:after="120"/>
      </w:pPr>
      <w:r>
        <w:t xml:space="preserve">Background and </w:t>
      </w:r>
      <w:r w:rsidR="005C5AA4" w:rsidRPr="00740532">
        <w:t>Introduction</w:t>
      </w:r>
    </w:p>
    <w:p w14:paraId="3224E8BA" w14:textId="792DD15E" w:rsidR="0060291F" w:rsidRDefault="0060291F" w:rsidP="0060291F">
      <w:r w:rsidRPr="00A84E80">
        <w:t xml:space="preserve">CLASP is seeking a </w:t>
      </w:r>
      <w:r w:rsidRPr="00A84E80">
        <w:rPr>
          <w:u w:val="single"/>
        </w:rPr>
        <w:t>full-time</w:t>
      </w:r>
      <w:r w:rsidRPr="00A84E80">
        <w:t xml:space="preserve"> </w:t>
      </w:r>
      <w:r>
        <w:t>C</w:t>
      </w:r>
      <w:r w:rsidRPr="00A84E80">
        <w:t xml:space="preserve">onsultant to work as an Institutional Advisor for the CLASP program team, supporting all activities related to the deployment of the CLASP Program in Brazil. The </w:t>
      </w:r>
      <w:r w:rsidRPr="00A84E80">
        <w:rPr>
          <w:u w:val="single"/>
        </w:rPr>
        <w:t>full-time</w:t>
      </w:r>
      <w:r>
        <w:t xml:space="preserve"> Consultant </w:t>
      </w:r>
      <w:r w:rsidRPr="00A84E80">
        <w:t xml:space="preserve">will collaborate closely with </w:t>
      </w:r>
      <w:r>
        <w:t>our</w:t>
      </w:r>
      <w:r w:rsidRPr="00A84E80">
        <w:t xml:space="preserve"> local Institutional</w:t>
      </w:r>
      <w:r w:rsidR="00342E39">
        <w:t xml:space="preserve"> Advisor</w:t>
      </w:r>
      <w:r w:rsidRPr="00A84E80">
        <w:t>, assisting in the execution of activities necessary to support government stakeholders in implementing new policies and fostering program growth in the country</w:t>
      </w:r>
      <w:r>
        <w:t>.</w:t>
      </w:r>
    </w:p>
    <w:p w14:paraId="1BDB5017" w14:textId="68BE09F9" w:rsidR="0095787B" w:rsidRDefault="7C3A7D5E" w:rsidP="0095787B">
      <w:r>
        <w:t>In Brazil, CLASP collaborates with the Ministry of Mines and Energy (MME), the National Institute of Metrology, Standardization and Industrial Quality (</w:t>
      </w:r>
      <w:proofErr w:type="spellStart"/>
      <w:r>
        <w:t>Inmetro</w:t>
      </w:r>
      <w:proofErr w:type="spellEnd"/>
      <w:r>
        <w:t>), and the National Electricity Conservation Program (Procel)</w:t>
      </w:r>
      <w:r w:rsidR="0061281D">
        <w:t xml:space="preserve">, among other stakeholders from </w:t>
      </w:r>
      <w:r w:rsidR="0061281D" w:rsidRPr="00C31A9F">
        <w:t>the public and private sectors</w:t>
      </w:r>
      <w:r w:rsidR="0061281D">
        <w:t>,</w:t>
      </w:r>
      <w:r>
        <w:t xml:space="preserve"> to advance and improve efficiency policies for energy-consuming products. </w:t>
      </w:r>
    </w:p>
    <w:p w14:paraId="7FA14657" w14:textId="77777777" w:rsidR="0061281D" w:rsidRDefault="0061281D" w:rsidP="0061281D">
      <w:r>
        <w:t>Our team provides world-class technical and policy advisory services directly to governments to develop and implement the most ambitious and cost-effective appliance efficiency policies all over the world. We accelerate the development of energy-efficient product markets through minimum energy performance standards, informative product labeling, and identification and promotion of the most efficient appliances, both on and off the grid.</w:t>
      </w:r>
    </w:p>
    <w:p w14:paraId="63837874" w14:textId="4F90259A" w:rsidR="0061281D" w:rsidRDefault="0061281D" w:rsidP="0061281D">
      <w:r>
        <w:t>Our programs are designed to maximize impacts by targeting high emitters, raising the bar through ground-breaking policies, and advancing technologies to meet sustainable development aspirations around the world.</w:t>
      </w:r>
    </w:p>
    <w:p w14:paraId="7F87A863" w14:textId="77777777" w:rsidR="003C5E0D" w:rsidRDefault="003C5E0D" w:rsidP="00194C53">
      <w:pPr>
        <w:pStyle w:val="Heading1"/>
        <w:spacing w:after="120"/>
      </w:pPr>
    </w:p>
    <w:p w14:paraId="1A4876C3" w14:textId="77777777" w:rsidR="000843D9" w:rsidRPr="00740532" w:rsidRDefault="000843D9" w:rsidP="00194C53">
      <w:pPr>
        <w:pStyle w:val="Heading1"/>
        <w:spacing w:after="120"/>
      </w:pPr>
      <w:r w:rsidRPr="008B204E">
        <w:lastRenderedPageBreak/>
        <w:t>Scope</w:t>
      </w:r>
      <w:r w:rsidRPr="00740532">
        <w:t xml:space="preserve"> of Work</w:t>
      </w:r>
    </w:p>
    <w:p w14:paraId="3A75615C" w14:textId="5ECB7734" w:rsidR="00194C53" w:rsidRDefault="003C5E0D" w:rsidP="00194C53">
      <w:r>
        <w:t>As a</w:t>
      </w:r>
      <w:r w:rsidR="00A84E80">
        <w:t xml:space="preserve"> full-time consultant</w:t>
      </w:r>
      <w:r w:rsidR="0095787B" w:rsidRPr="0095787B">
        <w:t xml:space="preserve">, </w:t>
      </w:r>
      <w:r>
        <w:t xml:space="preserve">you will support </w:t>
      </w:r>
      <w:r w:rsidRPr="00A84E80">
        <w:t>all activities related to the deployment of the CLASP Program in Brazil</w:t>
      </w:r>
      <w:r w:rsidRPr="0095787B">
        <w:t xml:space="preserve"> </w:t>
      </w:r>
      <w:r w:rsidR="0095787B" w:rsidRPr="0095787B">
        <w:t>in the scope of work below:</w:t>
      </w:r>
    </w:p>
    <w:p w14:paraId="53F7750B" w14:textId="77777777" w:rsidR="001F3C6C" w:rsidRDefault="001F3C6C" w:rsidP="00194C53"/>
    <w:p w14:paraId="7F075F7B" w14:textId="22DC1AB1" w:rsidR="006B3875" w:rsidRPr="00740532" w:rsidRDefault="006B3875" w:rsidP="006B3875">
      <w:pPr>
        <w:pStyle w:val="Heading2"/>
      </w:pPr>
      <w:r w:rsidRPr="008B204E">
        <w:t>Task</w:t>
      </w:r>
      <w:r w:rsidRPr="00740532">
        <w:t xml:space="preserve"> 1: </w:t>
      </w:r>
      <w:r>
        <w:t xml:space="preserve">EXECUTING CRITICAL PROGRAM IMPLEMENTATION TASKS </w:t>
      </w:r>
    </w:p>
    <w:p w14:paraId="0D81F8C2" w14:textId="6F8BDBBD" w:rsidR="001F3C6C" w:rsidRDefault="001F3C6C" w:rsidP="001F3C6C">
      <w:pPr>
        <w:spacing w:after="0"/>
      </w:pPr>
      <w:r>
        <w:t xml:space="preserve">As part of the CLASP program implementation, the </w:t>
      </w:r>
      <w:r w:rsidR="00033696">
        <w:t xml:space="preserve">full-time </w:t>
      </w:r>
      <w:r>
        <w:t xml:space="preserve">Consultant will undertake a variety of tasks, including data and policy research, creating high-quality project deliverables, and organizing events. Specifically: </w:t>
      </w:r>
    </w:p>
    <w:p w14:paraId="37892FDD" w14:textId="526BD2C7" w:rsidR="001F3C6C" w:rsidRDefault="001F3C6C" w:rsidP="001F3C6C">
      <w:pPr>
        <w:spacing w:after="0"/>
      </w:pPr>
      <w:r>
        <w:t xml:space="preserve">a. Data &amp; Policy Research: </w:t>
      </w:r>
    </w:p>
    <w:p w14:paraId="551571EE" w14:textId="245E7213" w:rsidR="0060291F" w:rsidRDefault="0060291F" w:rsidP="001F3C6C">
      <w:pPr>
        <w:pStyle w:val="ListParagraph"/>
        <w:numPr>
          <w:ilvl w:val="0"/>
          <w:numId w:val="33"/>
        </w:numPr>
        <w:spacing w:after="0"/>
      </w:pPr>
      <w:r w:rsidRPr="0060291F">
        <w:t>Review and analyze existing energy efficiency policies, as well as any energy, climate, or industrial</w:t>
      </w:r>
      <w:r w:rsidR="00AB53D3">
        <w:t xml:space="preserve"> and technology</w:t>
      </w:r>
      <w:r w:rsidRPr="0060291F">
        <w:t xml:space="preserve"> policies </w:t>
      </w:r>
      <w:r w:rsidR="002531E3">
        <w:t xml:space="preserve">or plans </w:t>
      </w:r>
      <w:r w:rsidRPr="0060291F">
        <w:t>that may be affected by these energy efficiency policies</w:t>
      </w:r>
    </w:p>
    <w:p w14:paraId="5551A0DF" w14:textId="5FC64A18" w:rsidR="001F3C6C" w:rsidRDefault="001F3C6C" w:rsidP="001F3C6C">
      <w:pPr>
        <w:pStyle w:val="ListParagraph"/>
        <w:numPr>
          <w:ilvl w:val="0"/>
          <w:numId w:val="33"/>
        </w:numPr>
        <w:spacing w:after="0"/>
      </w:pPr>
      <w:r>
        <w:t xml:space="preserve">Compare </w:t>
      </w:r>
      <w:r w:rsidR="0060291F">
        <w:t xml:space="preserve">local </w:t>
      </w:r>
      <w:r>
        <w:t>policies with international best practices</w:t>
      </w:r>
    </w:p>
    <w:p w14:paraId="7F9F8FB6" w14:textId="7324FEA5" w:rsidR="0060291F" w:rsidRDefault="0060291F" w:rsidP="0060291F">
      <w:pPr>
        <w:pStyle w:val="ListParagraph"/>
        <w:numPr>
          <w:ilvl w:val="0"/>
          <w:numId w:val="33"/>
        </w:numPr>
        <w:spacing w:after="0"/>
      </w:pPr>
      <w:r>
        <w:t xml:space="preserve">Search, tabulate and present any relevant data </w:t>
      </w:r>
      <w:r w:rsidR="0073640D">
        <w:t xml:space="preserve">on several </w:t>
      </w:r>
      <w:r w:rsidR="00E6097C">
        <w:t xml:space="preserve">aspects of </w:t>
      </w:r>
      <w:r>
        <w:t>the local appliance &amp; equipment industry such export and import data, for instance</w:t>
      </w:r>
    </w:p>
    <w:p w14:paraId="389D24F5" w14:textId="5E284D5B" w:rsidR="0060291F" w:rsidRDefault="0060291F" w:rsidP="0060291F">
      <w:pPr>
        <w:pStyle w:val="ListParagraph"/>
        <w:numPr>
          <w:ilvl w:val="0"/>
          <w:numId w:val="33"/>
        </w:numPr>
        <w:spacing w:after="0"/>
      </w:pPr>
      <w:r>
        <w:t>Collect</w:t>
      </w:r>
      <w:r w:rsidR="00342E39">
        <w:t>,</w:t>
      </w:r>
      <w:r>
        <w:t xml:space="preserve"> tabulate</w:t>
      </w:r>
      <w:r w:rsidR="00342E39">
        <w:t>,</w:t>
      </w:r>
      <w:r>
        <w:t xml:space="preserve"> and present market </w:t>
      </w:r>
      <w:r w:rsidR="00342E39">
        <w:t xml:space="preserve">data </w:t>
      </w:r>
      <w:r>
        <w:t>for energy-consuming products</w:t>
      </w:r>
    </w:p>
    <w:p w14:paraId="7A9841DD" w14:textId="3CB712D3" w:rsidR="001F3C6C" w:rsidRDefault="001F3C6C" w:rsidP="001F3C6C">
      <w:pPr>
        <w:spacing w:after="0"/>
      </w:pPr>
      <w:r>
        <w:t xml:space="preserve">b. Project Deliverables, </w:t>
      </w:r>
      <w:r w:rsidR="00342E39">
        <w:t xml:space="preserve">in </w:t>
      </w:r>
      <w:r>
        <w:t>both English and Portuguese:</w:t>
      </w:r>
    </w:p>
    <w:p w14:paraId="3E23A95B" w14:textId="2084A94B" w:rsidR="001F3C6C" w:rsidRDefault="001F3C6C" w:rsidP="001F3C6C">
      <w:pPr>
        <w:pStyle w:val="ListParagraph"/>
        <w:numPr>
          <w:ilvl w:val="0"/>
          <w:numId w:val="34"/>
        </w:numPr>
        <w:spacing w:after="0"/>
      </w:pPr>
      <w:r>
        <w:t>Prepare and deliver presentations</w:t>
      </w:r>
    </w:p>
    <w:p w14:paraId="7924DB73" w14:textId="32C090ED" w:rsidR="001F3C6C" w:rsidRDefault="001F3C6C" w:rsidP="001F3C6C">
      <w:pPr>
        <w:pStyle w:val="ListParagraph"/>
        <w:numPr>
          <w:ilvl w:val="0"/>
          <w:numId w:val="34"/>
        </w:numPr>
        <w:spacing w:after="0"/>
      </w:pPr>
      <w:r>
        <w:t>Craft policy memos</w:t>
      </w:r>
    </w:p>
    <w:p w14:paraId="1603D15A" w14:textId="6781BEEF" w:rsidR="001F3C6C" w:rsidRDefault="001F3C6C" w:rsidP="001F3C6C">
      <w:pPr>
        <w:pStyle w:val="ListParagraph"/>
        <w:numPr>
          <w:ilvl w:val="0"/>
          <w:numId w:val="34"/>
        </w:numPr>
        <w:spacing w:after="0"/>
      </w:pPr>
      <w:r>
        <w:t>Write technical reports</w:t>
      </w:r>
    </w:p>
    <w:p w14:paraId="2B8325DD" w14:textId="2DA0D80A" w:rsidR="001F3C6C" w:rsidRDefault="001F3C6C" w:rsidP="001F3C6C">
      <w:pPr>
        <w:spacing w:after="0"/>
      </w:pPr>
      <w:r>
        <w:t>c. Event Organization:</w:t>
      </w:r>
    </w:p>
    <w:p w14:paraId="615063A7" w14:textId="77777777" w:rsidR="001F3C6C" w:rsidRDefault="001F3C6C" w:rsidP="001F3C6C">
      <w:pPr>
        <w:pStyle w:val="ListParagraph"/>
        <w:numPr>
          <w:ilvl w:val="0"/>
          <w:numId w:val="35"/>
        </w:numPr>
        <w:spacing w:after="0"/>
      </w:pPr>
      <w:r>
        <w:t>Coordinate all preparation activities and logistics for workshops.</w:t>
      </w:r>
    </w:p>
    <w:p w14:paraId="051AA180" w14:textId="6A845B92" w:rsidR="003E00FD" w:rsidRDefault="001F3C6C" w:rsidP="001F3C6C">
      <w:pPr>
        <w:pStyle w:val="ListParagraph"/>
        <w:numPr>
          <w:ilvl w:val="0"/>
          <w:numId w:val="35"/>
        </w:numPr>
        <w:spacing w:after="0"/>
      </w:pPr>
      <w:r>
        <w:t>Invite and engage with relevant stakeholders involved in energy efficiency standards and labeling</w:t>
      </w:r>
    </w:p>
    <w:p w14:paraId="1C49FBF0" w14:textId="77777777" w:rsidR="001F3C6C" w:rsidRPr="00740532" w:rsidRDefault="001F3C6C" w:rsidP="001F3C6C"/>
    <w:p w14:paraId="62C52466" w14:textId="58C7B87D" w:rsidR="000843D9" w:rsidRPr="00740532" w:rsidRDefault="000843D9" w:rsidP="00194C53">
      <w:pPr>
        <w:pStyle w:val="Heading2"/>
      </w:pPr>
      <w:r w:rsidRPr="008B204E">
        <w:t>Task</w:t>
      </w:r>
      <w:r w:rsidRPr="00740532">
        <w:t xml:space="preserve"> </w:t>
      </w:r>
      <w:r w:rsidR="001F3C6C">
        <w:t>2</w:t>
      </w:r>
      <w:r w:rsidRPr="00740532">
        <w:t xml:space="preserve">: </w:t>
      </w:r>
      <w:r w:rsidR="001F3C6C">
        <w:t xml:space="preserve"> COMMUNICATION &amp; </w:t>
      </w:r>
      <w:r w:rsidR="0095787B">
        <w:t xml:space="preserve">ENGAGEMENT </w:t>
      </w:r>
      <w:r w:rsidR="003C392F">
        <w:t xml:space="preserve">WITH </w:t>
      </w:r>
      <w:r w:rsidR="001F3C6C">
        <w:t>LOCAL STAKEHOLDERS AND POLICY MAKERS</w:t>
      </w:r>
    </w:p>
    <w:p w14:paraId="4A74CF10" w14:textId="0A939BDA" w:rsidR="003C392F" w:rsidRPr="0095787B" w:rsidRDefault="003C392F" w:rsidP="7C3A7D5E">
      <w:pPr>
        <w:rPr>
          <w:rStyle w:val="Strong"/>
          <w:b w:val="0"/>
          <w:color w:val="474C55"/>
        </w:rPr>
      </w:pPr>
      <w:r w:rsidRPr="003C392F">
        <w:rPr>
          <w:rStyle w:val="Strong"/>
          <w:b w:val="0"/>
          <w:color w:val="474C55"/>
        </w:rPr>
        <w:t xml:space="preserve">CLASP engages with all relevant stakeholders involved in energy efficiency standards and labeling, including government agencies, test laboratories, industry representatives, local NGOs, and donor organizations. As part of Task 2, the </w:t>
      </w:r>
      <w:r w:rsidR="00033696">
        <w:rPr>
          <w:rStyle w:val="Strong"/>
          <w:b w:val="0"/>
          <w:color w:val="474C55"/>
        </w:rPr>
        <w:t xml:space="preserve">full-time </w:t>
      </w:r>
      <w:r w:rsidRPr="003C392F">
        <w:rPr>
          <w:rStyle w:val="Strong"/>
          <w:b w:val="0"/>
          <w:color w:val="474C55"/>
        </w:rPr>
        <w:t>Consultant will play a crucial role in maintaining communication with key stakeholders to track project progress and ensure timely achievement of shared goals. This involves participating in and organizing meetings with local partners, policy makers, and other relevant stakeholders from both the public and private sectors. Additionally, the Consultant will facilitate communication with industry stakeholders and share progress updates on the Brazil program with internal and external audiences</w:t>
      </w:r>
      <w:r>
        <w:rPr>
          <w:rStyle w:val="Strong"/>
          <w:b w:val="0"/>
          <w:color w:val="474C55"/>
        </w:rPr>
        <w:t>.</w:t>
      </w:r>
    </w:p>
    <w:p w14:paraId="5024E90B" w14:textId="77777777" w:rsidR="00E4462D" w:rsidRPr="00740532" w:rsidRDefault="00E4462D" w:rsidP="00194C53"/>
    <w:p w14:paraId="448158E1" w14:textId="6BFC86D1" w:rsidR="2467D92A" w:rsidRPr="00740532" w:rsidRDefault="2467D92A" w:rsidP="00194C53">
      <w:pPr>
        <w:pStyle w:val="Heading1"/>
        <w:spacing w:after="120"/>
      </w:pPr>
      <w:r w:rsidRPr="00740532">
        <w:t>Key Qualifications</w:t>
      </w:r>
    </w:p>
    <w:p w14:paraId="0984AB84" w14:textId="4C5183BC" w:rsidR="003C5E0D" w:rsidRPr="00987D01" w:rsidRDefault="002531E3" w:rsidP="003C392F">
      <w:pPr>
        <w:pStyle w:val="ListParagraph"/>
        <w:numPr>
          <w:ilvl w:val="0"/>
          <w:numId w:val="28"/>
        </w:numPr>
        <w:spacing w:after="0"/>
        <w:ind w:left="714" w:hanging="357"/>
        <w:jc w:val="both"/>
        <w:rPr>
          <w:rFonts w:eastAsiaTheme="minorEastAsia"/>
          <w:shd w:val="clear" w:color="auto" w:fill="FFFFFF"/>
        </w:rPr>
      </w:pPr>
      <w:r w:rsidRPr="00987D01">
        <w:rPr>
          <w:rFonts w:eastAsiaTheme="minorEastAsia"/>
          <w:shd w:val="clear" w:color="auto" w:fill="FFFFFF"/>
        </w:rPr>
        <w:t>Three</w:t>
      </w:r>
      <w:r w:rsidR="003C5E0D" w:rsidRPr="00987D01">
        <w:rPr>
          <w:rFonts w:eastAsiaTheme="minorEastAsia"/>
          <w:shd w:val="clear" w:color="auto" w:fill="FFFFFF"/>
        </w:rPr>
        <w:t xml:space="preserve"> to </w:t>
      </w:r>
      <w:r w:rsidR="003C392F" w:rsidRPr="00987D01">
        <w:rPr>
          <w:rFonts w:eastAsiaTheme="minorEastAsia"/>
          <w:shd w:val="clear" w:color="auto" w:fill="FFFFFF"/>
        </w:rPr>
        <w:t>six</w:t>
      </w:r>
      <w:r w:rsidR="003C5E0D" w:rsidRPr="00987D01">
        <w:rPr>
          <w:rFonts w:eastAsiaTheme="minorEastAsia"/>
          <w:shd w:val="clear" w:color="auto" w:fill="FFFFFF"/>
        </w:rPr>
        <w:t xml:space="preserve"> years of professional experience in energy efficienc</w:t>
      </w:r>
      <w:r w:rsidRPr="00987D01">
        <w:rPr>
          <w:rFonts w:eastAsiaTheme="minorEastAsia"/>
          <w:shd w:val="clear" w:color="auto" w:fill="FFFFFF"/>
        </w:rPr>
        <w:t>y</w:t>
      </w:r>
      <w:r w:rsidR="003C5E0D" w:rsidRPr="00987D01">
        <w:rPr>
          <w:rFonts w:eastAsiaTheme="minorEastAsia"/>
          <w:shd w:val="clear" w:color="auto" w:fill="FFFFFF"/>
        </w:rPr>
        <w:t>, energy</w:t>
      </w:r>
      <w:r w:rsidRPr="00987D01">
        <w:rPr>
          <w:rFonts w:eastAsiaTheme="minorEastAsia"/>
          <w:shd w:val="clear" w:color="auto" w:fill="FFFFFF"/>
        </w:rPr>
        <w:t xml:space="preserve"> planning</w:t>
      </w:r>
      <w:r w:rsidR="00604EA6" w:rsidRPr="00987D01">
        <w:rPr>
          <w:rFonts w:eastAsiaTheme="minorEastAsia"/>
          <w:shd w:val="clear" w:color="auto" w:fill="FFFFFF"/>
        </w:rPr>
        <w:t xml:space="preserve"> </w:t>
      </w:r>
      <w:r w:rsidR="003C5E0D" w:rsidRPr="00987D01">
        <w:rPr>
          <w:rFonts w:eastAsiaTheme="minorEastAsia"/>
          <w:shd w:val="clear" w:color="auto" w:fill="FFFFFF"/>
        </w:rPr>
        <w:t xml:space="preserve">or </w:t>
      </w:r>
      <w:r w:rsidRPr="00987D01">
        <w:rPr>
          <w:rFonts w:eastAsiaTheme="minorEastAsia"/>
          <w:shd w:val="clear" w:color="auto" w:fill="FFFFFF"/>
        </w:rPr>
        <w:t xml:space="preserve">clean energy </w:t>
      </w:r>
      <w:r w:rsidR="003C5E0D" w:rsidRPr="00987D01">
        <w:rPr>
          <w:rFonts w:eastAsiaTheme="minorEastAsia"/>
          <w:shd w:val="clear" w:color="auto" w:fill="FFFFFF"/>
        </w:rPr>
        <w:t>public policy</w:t>
      </w:r>
    </w:p>
    <w:p w14:paraId="41B4AD29" w14:textId="63ECEF7D" w:rsidR="003C5E0D" w:rsidRPr="003C5E0D" w:rsidRDefault="003C5E0D" w:rsidP="003C392F">
      <w:pPr>
        <w:pStyle w:val="ListParagraph"/>
        <w:numPr>
          <w:ilvl w:val="0"/>
          <w:numId w:val="28"/>
        </w:numPr>
        <w:spacing w:after="0"/>
        <w:ind w:left="714" w:hanging="357"/>
        <w:jc w:val="both"/>
        <w:rPr>
          <w:rFonts w:eastAsiaTheme="minorEastAsia"/>
          <w:shd w:val="clear" w:color="auto" w:fill="FFFFFF"/>
        </w:rPr>
      </w:pPr>
      <w:r w:rsidRPr="003C5E0D">
        <w:rPr>
          <w:rFonts w:eastAsiaTheme="minorEastAsia"/>
          <w:shd w:val="clear" w:color="auto" w:fill="FFFFFF"/>
        </w:rPr>
        <w:t xml:space="preserve">Excellent written and oral communication skills in both English and Portuguese.  </w:t>
      </w:r>
    </w:p>
    <w:p w14:paraId="7D7BBC86" w14:textId="2B91EA47" w:rsidR="2467D92A" w:rsidRDefault="003C5E0D" w:rsidP="003C392F">
      <w:pPr>
        <w:pStyle w:val="ListParagraph"/>
        <w:numPr>
          <w:ilvl w:val="0"/>
          <w:numId w:val="28"/>
        </w:numPr>
        <w:spacing w:after="0"/>
        <w:ind w:left="714" w:hanging="357"/>
        <w:jc w:val="both"/>
        <w:rPr>
          <w:rFonts w:eastAsiaTheme="minorEastAsia"/>
          <w:shd w:val="clear" w:color="auto" w:fill="FFFFFF"/>
        </w:rPr>
      </w:pPr>
      <w:r w:rsidRPr="003C5E0D">
        <w:rPr>
          <w:rFonts w:eastAsiaTheme="minorEastAsia"/>
          <w:shd w:val="clear" w:color="auto" w:fill="FFFFFF"/>
        </w:rPr>
        <w:t>Ability to handle multiple deadlines and complete assignments with minimal supervision in a fast-paced workplace</w:t>
      </w:r>
    </w:p>
    <w:p w14:paraId="69DCF433" w14:textId="17D562B6" w:rsidR="003C392F" w:rsidRPr="003C5E0D" w:rsidRDefault="0095357E" w:rsidP="003C392F">
      <w:pPr>
        <w:pStyle w:val="ListParagraph"/>
        <w:numPr>
          <w:ilvl w:val="0"/>
          <w:numId w:val="28"/>
        </w:numPr>
        <w:spacing w:after="0"/>
        <w:ind w:left="714" w:hanging="357"/>
        <w:jc w:val="both"/>
        <w:rPr>
          <w:rFonts w:eastAsiaTheme="minorEastAsia"/>
          <w:shd w:val="clear" w:color="auto" w:fill="FFFFFF"/>
        </w:rPr>
      </w:pPr>
      <w:r>
        <w:t>Detailed-oriented, e</w:t>
      </w:r>
      <w:r w:rsidR="00B670B8">
        <w:t>ffective</w:t>
      </w:r>
      <w:r w:rsidR="00342E39">
        <w:t>,</w:t>
      </w:r>
      <w:r w:rsidR="00B670B8">
        <w:t xml:space="preserve"> and flexible collaborator</w:t>
      </w:r>
      <w:r w:rsidR="003C392F" w:rsidRPr="0059634D">
        <w:t xml:space="preserve"> </w:t>
      </w:r>
      <w:r w:rsidR="00B670B8">
        <w:t>committed</w:t>
      </w:r>
      <w:r w:rsidR="003C392F" w:rsidRPr="0059634D">
        <w:t xml:space="preserve"> to diversity and inclusion</w:t>
      </w:r>
    </w:p>
    <w:p w14:paraId="274F7B4B" w14:textId="77777777" w:rsidR="003C5E0D" w:rsidRDefault="003C5E0D" w:rsidP="0095787B">
      <w:pPr>
        <w:spacing w:after="240"/>
        <w:jc w:val="both"/>
        <w:rPr>
          <w:rFonts w:eastAsiaTheme="minorEastAsia"/>
          <w:shd w:val="clear" w:color="auto" w:fill="FFFFFF"/>
        </w:rPr>
      </w:pPr>
    </w:p>
    <w:p w14:paraId="521073F0" w14:textId="77777777" w:rsidR="003C5E0D" w:rsidRPr="00740532" w:rsidRDefault="003C5E0D" w:rsidP="003C5E0D">
      <w:pPr>
        <w:pStyle w:val="Heading1"/>
        <w:spacing w:after="120"/>
      </w:pPr>
      <w:r w:rsidRPr="00740532">
        <w:t>Timeline</w:t>
      </w:r>
    </w:p>
    <w:p w14:paraId="5C3C9554" w14:textId="77777777" w:rsidR="003C5E0D" w:rsidRPr="00740532" w:rsidRDefault="003C5E0D" w:rsidP="003C5E0D">
      <w:r w:rsidRPr="00740532">
        <w:rPr>
          <w:b/>
          <w:bCs/>
        </w:rPr>
        <w:t>Contract Timeframe:</w:t>
      </w:r>
      <w:r w:rsidRPr="00740532">
        <w:t xml:space="preserve"> </w:t>
      </w:r>
      <w:r>
        <w:t>July 2024—December 2024</w:t>
      </w:r>
    </w:p>
    <w:p w14:paraId="73D5DCD1" w14:textId="6E85294C" w:rsidR="00B670B8" w:rsidRDefault="00B670B8" w:rsidP="003C5E0D">
      <w:r>
        <w:t>T</w:t>
      </w:r>
      <w:r w:rsidRPr="00B670B8">
        <w:t>he scope of work, including the consultant’s responsibilities and deliverables, will be implemented from July 2024 to December 2024. There is a possibility for renewal thereafter, contingent upon the candidate’s performance as the CLASP Program expands in Brazil</w:t>
      </w:r>
    </w:p>
    <w:p w14:paraId="0BF7314F" w14:textId="48DD7B74" w:rsidR="003C5E0D" w:rsidRPr="00740532" w:rsidRDefault="003C5E0D" w:rsidP="003C5E0D">
      <w:r w:rsidRPr="6E11860F">
        <w:rPr>
          <w:b/>
          <w:bCs/>
        </w:rPr>
        <w:t>Deadline for Application:</w:t>
      </w:r>
      <w:r>
        <w:t xml:space="preserve"> 12 </w:t>
      </w:r>
      <w:proofErr w:type="gramStart"/>
      <w:r>
        <w:t>July,</w:t>
      </w:r>
      <w:proofErr w:type="gramEnd"/>
      <w:r>
        <w:t xml:space="preserve"> 2024 at 23:59 ET</w:t>
      </w:r>
    </w:p>
    <w:p w14:paraId="252B6470" w14:textId="77777777" w:rsidR="003C5E0D" w:rsidRDefault="003C5E0D" w:rsidP="003C5E0D">
      <w:r w:rsidRPr="00740532">
        <w:t>Application includes registering as a Consulting Partner and submitting the technical and financial proposals per the instructions below.</w:t>
      </w:r>
    </w:p>
    <w:p w14:paraId="2E7A6EDB" w14:textId="1DF38EBF" w:rsidR="003C5E0D" w:rsidRPr="00740532" w:rsidRDefault="003C5E0D" w:rsidP="003C5E0D">
      <w:r w:rsidRPr="6E11860F">
        <w:rPr>
          <w:b/>
          <w:bCs/>
        </w:rPr>
        <w:t>Deadline for Questions:</w:t>
      </w:r>
      <w:r>
        <w:t xml:space="preserve"> 5 </w:t>
      </w:r>
      <w:proofErr w:type="gramStart"/>
      <w:r>
        <w:t>July,</w:t>
      </w:r>
      <w:proofErr w:type="gramEnd"/>
      <w:r>
        <w:t xml:space="preserve"> 202</w:t>
      </w:r>
      <w:r w:rsidR="0060291F">
        <w:t>4</w:t>
      </w:r>
      <w:r>
        <w:t xml:space="preserve"> at 23:59 ET</w:t>
      </w:r>
    </w:p>
    <w:p w14:paraId="1C8DA3A5" w14:textId="4C98505A" w:rsidR="0060291F" w:rsidRDefault="003C5E0D" w:rsidP="000B165E">
      <w:r w:rsidRPr="00740532">
        <w:t xml:space="preserve">All questions must be addressed in English to </w:t>
      </w:r>
      <w:r>
        <w:t xml:space="preserve">Colin Taylor </w:t>
      </w:r>
      <w:r w:rsidRPr="00740532">
        <w:t>at </w:t>
      </w:r>
      <w:proofErr w:type="spellStart"/>
      <w:r>
        <w:rPr>
          <w:u w:val="single"/>
        </w:rPr>
        <w:t>ctaylor@clasp.ngo</w:t>
      </w:r>
      <w:proofErr w:type="spellEnd"/>
      <w:r w:rsidRPr="00740532">
        <w:t>. We request all inquiries be made to this e-mail address and not by phone.</w:t>
      </w:r>
    </w:p>
    <w:p w14:paraId="514D4593" w14:textId="08B18024" w:rsidR="000843D9" w:rsidRPr="00740532" w:rsidRDefault="000843D9" w:rsidP="00194C53">
      <w:pPr>
        <w:pStyle w:val="Heading1"/>
        <w:spacing w:after="120"/>
      </w:pPr>
      <w:r w:rsidRPr="00740532">
        <w:t>Submittal</w:t>
      </w:r>
    </w:p>
    <w:p w14:paraId="1C72F9E3" w14:textId="2E112805" w:rsidR="003B3840" w:rsidRPr="00740532" w:rsidRDefault="000843D9" w:rsidP="00194C53">
      <w:r w:rsidRPr="00740532">
        <w:rPr>
          <w:rStyle w:val="Heading2Char"/>
          <w:szCs w:val="22"/>
        </w:rPr>
        <w:t xml:space="preserve">Register as </w:t>
      </w:r>
      <w:r w:rsidR="00905925" w:rsidRPr="00740532">
        <w:rPr>
          <w:rStyle w:val="Heading2Char"/>
          <w:szCs w:val="22"/>
        </w:rPr>
        <w:t>a Consulting</w:t>
      </w:r>
      <w:r w:rsidRPr="00740532">
        <w:rPr>
          <w:rStyle w:val="Heading2Char"/>
          <w:szCs w:val="22"/>
        </w:rPr>
        <w:t xml:space="preserve"> Partner</w:t>
      </w:r>
    </w:p>
    <w:p w14:paraId="39A59686" w14:textId="76D67145" w:rsidR="00C616A7" w:rsidRPr="0082193A" w:rsidRDefault="000843D9" w:rsidP="00194C53">
      <w:pPr>
        <w:rPr>
          <w:rStyle w:val="Heading2Char"/>
          <w:bCs w:val="0"/>
          <w:color w:val="084259"/>
          <w:spacing w:val="0"/>
          <w:sz w:val="22"/>
        </w:rPr>
      </w:pPr>
      <w:r w:rsidRPr="00740532">
        <w:t xml:space="preserve">Interested parties must </w:t>
      </w:r>
      <w:hyperlink r:id="rId7" w:history="1">
        <w:r w:rsidRPr="00194C53">
          <w:rPr>
            <w:rStyle w:val="Hyperlink"/>
          </w:rPr>
          <w:t xml:space="preserve">register as a CLASP </w:t>
        </w:r>
        <w:r w:rsidR="00905925" w:rsidRPr="00194C53">
          <w:rPr>
            <w:rStyle w:val="Hyperlink"/>
          </w:rPr>
          <w:t>Consulting</w:t>
        </w:r>
        <w:r w:rsidRPr="00194C53">
          <w:rPr>
            <w:rStyle w:val="Hyperlink"/>
          </w:rPr>
          <w:t xml:space="preserve"> Partner</w:t>
        </w:r>
      </w:hyperlink>
      <w:r w:rsidR="003B3840" w:rsidRPr="00740532">
        <w:t>.</w:t>
      </w:r>
      <w:r w:rsidR="0067616E" w:rsidRPr="00740532">
        <w:t xml:space="preserve"> </w:t>
      </w:r>
    </w:p>
    <w:p w14:paraId="5E03C107" w14:textId="2503F9B9" w:rsidR="003B3840" w:rsidRPr="00740532" w:rsidRDefault="000843D9" w:rsidP="00194C53">
      <w:pPr>
        <w:rPr>
          <w:rStyle w:val="Heading2Char"/>
          <w:szCs w:val="22"/>
        </w:rPr>
      </w:pPr>
      <w:r w:rsidRPr="00740532">
        <w:rPr>
          <w:rStyle w:val="Heading2Char"/>
          <w:szCs w:val="22"/>
        </w:rPr>
        <w:t xml:space="preserve">Submit </w:t>
      </w:r>
      <w:r w:rsidR="0095787B">
        <w:rPr>
          <w:rStyle w:val="Heading2Char"/>
          <w:szCs w:val="22"/>
        </w:rPr>
        <w:t xml:space="preserve">CV </w:t>
      </w:r>
      <w:r w:rsidR="001971EB" w:rsidRPr="00740532">
        <w:rPr>
          <w:rStyle w:val="Heading2Char"/>
          <w:szCs w:val="22"/>
        </w:rPr>
        <w:t xml:space="preserve">and Financial </w:t>
      </w:r>
      <w:r w:rsidR="0095787B">
        <w:rPr>
          <w:rStyle w:val="Heading2Char"/>
          <w:szCs w:val="22"/>
        </w:rPr>
        <w:t xml:space="preserve">Quote </w:t>
      </w:r>
    </w:p>
    <w:p w14:paraId="0B65B3DB" w14:textId="12475587" w:rsidR="00C616A7" w:rsidRPr="0082193A" w:rsidRDefault="6E11860F" w:rsidP="00194C53">
      <w:pPr>
        <w:rPr>
          <w:rStyle w:val="Strong"/>
          <w:b w:val="0"/>
          <w:color w:val="474C55"/>
        </w:rPr>
      </w:pPr>
      <w:r>
        <w:t xml:space="preserve">Interested parties should </w:t>
      </w:r>
      <w:r w:rsidR="008B7BE9">
        <w:t>submit the Expression of Interest</w:t>
      </w:r>
      <w:r>
        <w:t xml:space="preserve"> electronically, in English, </w:t>
      </w:r>
      <w:r w:rsidR="008B7BE9">
        <w:t xml:space="preserve">by emailing to Colin Taylor at </w:t>
      </w:r>
      <w:hyperlink r:id="rId8" w:history="1">
        <w:r w:rsidR="008B7BE9" w:rsidRPr="000C754A">
          <w:rPr>
            <w:rStyle w:val="Hyperlink"/>
          </w:rPr>
          <w:t>ctaylor@clasp.ngo</w:t>
        </w:r>
      </w:hyperlink>
      <w:r w:rsidR="008B7BE9">
        <w:t xml:space="preserve"> </w:t>
      </w:r>
      <w:r>
        <w:t>(preferably in PDF format). The file should be named as per the following example:</w:t>
      </w:r>
    </w:p>
    <w:p w14:paraId="5061B1EF" w14:textId="0B6D9966" w:rsidR="00C616A7" w:rsidRPr="00740532" w:rsidRDefault="6E11860F" w:rsidP="00194C53">
      <w:r>
        <w:t>[CONTRACTOR_NAME] _</w:t>
      </w:r>
      <w:proofErr w:type="spellStart"/>
      <w:r w:rsidR="008B7BE9">
        <w:t>EOI_Brazil</w:t>
      </w:r>
      <w:proofErr w:type="spellEnd"/>
      <w:r w:rsidR="008B7BE9">
        <w:t xml:space="preserve"> Advisor</w:t>
      </w:r>
      <w:r>
        <w:t xml:space="preserve">_ </w:t>
      </w:r>
      <w:r w:rsidR="008B7BE9">
        <w:t>YYYY</w:t>
      </w:r>
      <w:r>
        <w:t>-MM-DD</w:t>
      </w:r>
    </w:p>
    <w:p w14:paraId="36CE1A72" w14:textId="4D4C51D4" w:rsidR="000843D9" w:rsidRPr="00740532" w:rsidRDefault="008B7BE9" w:rsidP="00194C53">
      <w:r>
        <w:t xml:space="preserve">The submission </w:t>
      </w:r>
      <w:r w:rsidR="0095787B" w:rsidRPr="00740532">
        <w:t xml:space="preserve">should not exceed </w:t>
      </w:r>
      <w:r>
        <w:t>8</w:t>
      </w:r>
      <w:r w:rsidR="0095787B" w:rsidRPr="00740532">
        <w:t xml:space="preserve"> pages</w:t>
      </w:r>
      <w:r w:rsidR="0095787B">
        <w:t xml:space="preserve"> </w:t>
      </w:r>
      <w:r w:rsidR="000843D9" w:rsidRPr="00740532">
        <w:t>and should include:</w:t>
      </w:r>
    </w:p>
    <w:p w14:paraId="0E5B6D36" w14:textId="16CF9BF3" w:rsidR="008B7BE9" w:rsidRDefault="008B7BE9" w:rsidP="00194C53">
      <w:pPr>
        <w:pStyle w:val="ListParagraph"/>
        <w:numPr>
          <w:ilvl w:val="0"/>
          <w:numId w:val="25"/>
        </w:numPr>
        <w:rPr>
          <w:rStyle w:val="Strong"/>
          <w:b w:val="0"/>
          <w:bCs/>
          <w:color w:val="474C55"/>
        </w:rPr>
      </w:pPr>
      <w:r>
        <w:rPr>
          <w:rStyle w:val="Strong"/>
          <w:b w:val="0"/>
          <w:bCs/>
          <w:color w:val="474C55"/>
        </w:rPr>
        <w:t>Cover Letter</w:t>
      </w:r>
    </w:p>
    <w:p w14:paraId="1BD964A1" w14:textId="799CC5C1" w:rsidR="000843D9" w:rsidRDefault="008B7BE9" w:rsidP="00194C53">
      <w:pPr>
        <w:pStyle w:val="ListParagraph"/>
        <w:numPr>
          <w:ilvl w:val="0"/>
          <w:numId w:val="25"/>
        </w:numPr>
        <w:rPr>
          <w:rStyle w:val="Strong"/>
          <w:b w:val="0"/>
          <w:bCs/>
          <w:color w:val="474C55"/>
        </w:rPr>
      </w:pPr>
      <w:r>
        <w:rPr>
          <w:rStyle w:val="Strong"/>
          <w:b w:val="0"/>
          <w:bCs/>
          <w:color w:val="474C55"/>
        </w:rPr>
        <w:t>CV with summary of related experience and qualifications</w:t>
      </w:r>
    </w:p>
    <w:p w14:paraId="02F43B57" w14:textId="74E773FA" w:rsidR="008B7BE9" w:rsidRPr="00C616A7" w:rsidRDefault="008B7BE9" w:rsidP="00194C53">
      <w:pPr>
        <w:pStyle w:val="ListParagraph"/>
        <w:numPr>
          <w:ilvl w:val="0"/>
          <w:numId w:val="25"/>
        </w:numPr>
        <w:rPr>
          <w:rStyle w:val="Strong"/>
          <w:b w:val="0"/>
          <w:bCs/>
          <w:color w:val="474C55"/>
        </w:rPr>
      </w:pPr>
      <w:r>
        <w:rPr>
          <w:rStyle w:val="Strong"/>
          <w:b w:val="0"/>
          <w:bCs/>
          <w:color w:val="474C55"/>
        </w:rPr>
        <w:t>Proposed daily rate (in USD)</w:t>
      </w:r>
    </w:p>
    <w:p w14:paraId="5C341481" w14:textId="153BFEDE" w:rsidR="004214EB" w:rsidRPr="00740532" w:rsidRDefault="004214EB" w:rsidP="00194C53">
      <w:pPr>
        <w:rPr>
          <w:rStyle w:val="Heading2Char"/>
          <w:szCs w:val="22"/>
        </w:rPr>
      </w:pPr>
      <w:bookmarkStart w:id="0" w:name="_Hlk96091628"/>
      <w:r w:rsidRPr="00740532">
        <w:rPr>
          <w:rStyle w:val="Heading2Char"/>
          <w:szCs w:val="22"/>
        </w:rPr>
        <w:t>Optional At This Stage – Fill Out Pre-Qualification Questionnaire (PQQ)</w:t>
      </w:r>
    </w:p>
    <w:p w14:paraId="0CB7D59E" w14:textId="72ABBB5D" w:rsidR="004214EB" w:rsidRPr="00740532" w:rsidRDefault="004214EB" w:rsidP="00194C53">
      <w:r w:rsidRPr="00740532">
        <w:t xml:space="preserve">All contractors must </w:t>
      </w:r>
      <w:hyperlink r:id="rId9" w:history="1">
        <w:r w:rsidRPr="00194C53">
          <w:rPr>
            <w:rStyle w:val="Hyperlink"/>
          </w:rPr>
          <w:t>fill out the PQQ</w:t>
        </w:r>
      </w:hyperlink>
      <w:r w:rsidRPr="00740532">
        <w:t xml:space="preserve"> before working with CLASP. This can be voluntarily completed at the </w:t>
      </w:r>
      <w:r w:rsidR="0095787B">
        <w:t>EOI</w:t>
      </w:r>
      <w:r w:rsidRPr="00740532">
        <w:t xml:space="preserve"> stage but will be mandatory </w:t>
      </w:r>
      <w:r w:rsidR="00E021DD" w:rsidRPr="00740532">
        <w:t>if a contract is awarded</w:t>
      </w:r>
      <w:r w:rsidRPr="00740532">
        <w:t>.</w:t>
      </w:r>
    </w:p>
    <w:p w14:paraId="5CD81EF2" w14:textId="4CB5CBF8" w:rsidR="00261A31" w:rsidRPr="00C616A7" w:rsidRDefault="004214EB" w:rsidP="00194C53">
      <w:pPr>
        <w:rPr>
          <w:b/>
          <w:color w:val="084259"/>
        </w:rPr>
      </w:pPr>
      <w:r w:rsidRPr="00740532">
        <w:t xml:space="preserve">The PQQ is a thorough due diligence screening aimed at gathering legal and financial information on prospective partners/vendors. </w:t>
      </w:r>
      <w:r w:rsidR="00E47D55" w:rsidRPr="00740532">
        <w:t xml:space="preserve">Contract awards are conditional upon passing the due diligence screening. </w:t>
      </w:r>
      <w:r w:rsidRPr="00740532">
        <w:t>Organizations that have already completed the PQQ do not need to complete it again unless the structure of the business has changed. If you are unsure, please email Andrea Testa (</w:t>
      </w:r>
      <w:hyperlink r:id="rId10" w:history="1">
        <w:r w:rsidRPr="00194C53">
          <w:rPr>
            <w:rStyle w:val="Hyperlink"/>
          </w:rPr>
          <w:t>atesta@clasp.ngo</w:t>
        </w:r>
      </w:hyperlink>
      <w:r w:rsidRPr="00740532">
        <w:t>) to determine next steps.</w:t>
      </w:r>
    </w:p>
    <w:bookmarkEnd w:id="0"/>
    <w:p w14:paraId="239F5549" w14:textId="6254592E" w:rsidR="00365C2D" w:rsidRPr="00C616A7" w:rsidRDefault="00E021DD" w:rsidP="00194C53">
      <w:r w:rsidRPr="00C616A7">
        <w:t>***</w:t>
      </w:r>
    </w:p>
    <w:p w14:paraId="58EE2A41" w14:textId="032D6BDD" w:rsidR="00E021DD" w:rsidRPr="00C616A7" w:rsidRDefault="00E021DD" w:rsidP="00194C53">
      <w:r w:rsidRPr="00C616A7">
        <w:t xml:space="preserve">CLASP looks forward to reviewing your responses and would like to thank you in advance for your participation in this </w:t>
      </w:r>
      <w:r w:rsidR="008B7BE9">
        <w:t>Expression of Interest</w:t>
      </w:r>
      <w:r w:rsidRPr="00C616A7">
        <w:t xml:space="preserve">. CLASP will notify all respondents who submit </w:t>
      </w:r>
      <w:r w:rsidR="008B7BE9">
        <w:t>EOI’s</w:t>
      </w:r>
      <w:r w:rsidRPr="00C616A7">
        <w:t xml:space="preserve"> when a decision has been made.</w:t>
      </w:r>
    </w:p>
    <w:p w14:paraId="508DF6AC" w14:textId="77777777" w:rsidR="00E021DD" w:rsidRPr="00C616A7" w:rsidRDefault="00E021DD" w:rsidP="00194C53"/>
    <w:p w14:paraId="6D028BC7" w14:textId="12E624A8" w:rsidR="000A235B" w:rsidRPr="00C616A7" w:rsidRDefault="000A235B" w:rsidP="00194C53">
      <w:pPr>
        <w:rPr>
          <w:rStyle w:val="Emphasis"/>
          <w:shd w:val="clear" w:color="auto" w:fill="FFFFFF"/>
        </w:rPr>
      </w:pPr>
      <w:r w:rsidRPr="00C616A7">
        <w:rPr>
          <w:rStyle w:val="Emphasis"/>
          <w:shd w:val="clear" w:color="auto" w:fill="FFFFFF"/>
        </w:rPr>
        <w:t>CLASP is an equal opportunity employer that celebrates diversity and are committed to creating an inclusive environment for all employees. CLASP's goal is to be a diverse workforce that is representative, at all job levels, of the citizens we serve. CLASP complies with all federal, state and local employment law in the countries we operate and is committed to providing equal opportunity for all employees and applicants without regard to race, color, religion, national origin, sex, age, marital status, sexual orientation, gender identity or expression, pregnancy, disability, political affiliation, personal appearance, family responsibilities, matriculation, genetic information, military or protected veteran status, credit information or any other characteristic protected under federal, state or local law.</w:t>
      </w:r>
    </w:p>
    <w:p w14:paraId="15B9553F" w14:textId="77777777" w:rsidR="000A235B" w:rsidRPr="00C616A7" w:rsidRDefault="000A235B" w:rsidP="00194C53">
      <w:pPr>
        <w:rPr>
          <w:b/>
          <w:bCs/>
        </w:rPr>
      </w:pPr>
      <w:r w:rsidRPr="00C616A7">
        <w:rPr>
          <w:rStyle w:val="Emphasis"/>
          <w:shd w:val="clear" w:color="auto" w:fill="FFFFFF"/>
        </w:rPr>
        <w:t>Each person is evaluated based on personal skill and merit. CLASP’s policy regarding equal employment opportunity applies to all aspects of employment, including recruitment, hiring, job assignments, promotions, working conditions, scheduling, benefits, wage and salary administration, disciplinary action, termination, and social, educational and recreational programs.</w:t>
      </w:r>
    </w:p>
    <w:sectPr w:rsidR="000A235B" w:rsidRPr="00C616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2760C"/>
    <w:multiLevelType w:val="multilevel"/>
    <w:tmpl w:val="408E173A"/>
    <w:lvl w:ilvl="0">
      <w:start w:val="1"/>
      <w:numFmt w:val="bullet"/>
      <w:lvlText w:val=""/>
      <w:lvlJc w:val="left"/>
      <w:pPr>
        <w:tabs>
          <w:tab w:val="num" w:pos="720"/>
        </w:tabs>
        <w:ind w:left="720" w:hanging="360"/>
      </w:pPr>
      <w:rPr>
        <w:rFonts w:ascii="Wingdings" w:hAnsi="Wingdings" w:hint="default"/>
        <w:sz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082B4F"/>
    <w:multiLevelType w:val="hybridMultilevel"/>
    <w:tmpl w:val="70AAC8C2"/>
    <w:lvl w:ilvl="0" w:tplc="08090005">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1641B00"/>
    <w:multiLevelType w:val="multilevel"/>
    <w:tmpl w:val="200CD1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D62E35"/>
    <w:multiLevelType w:val="hybridMultilevel"/>
    <w:tmpl w:val="CC9AC7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7241CA3"/>
    <w:multiLevelType w:val="hybridMultilevel"/>
    <w:tmpl w:val="8C90078E"/>
    <w:lvl w:ilvl="0" w:tplc="08090005">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A232204"/>
    <w:multiLevelType w:val="hybridMultilevel"/>
    <w:tmpl w:val="CCC68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FD0045"/>
    <w:multiLevelType w:val="multilevel"/>
    <w:tmpl w:val="E61C4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2C723E"/>
    <w:multiLevelType w:val="hybridMultilevel"/>
    <w:tmpl w:val="08F4E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1065E0"/>
    <w:multiLevelType w:val="multilevel"/>
    <w:tmpl w:val="33162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0B1156"/>
    <w:multiLevelType w:val="hybridMultilevel"/>
    <w:tmpl w:val="9BE05504"/>
    <w:lvl w:ilvl="0" w:tplc="FB9E657C">
      <w:start w:val="1"/>
      <w:numFmt w:val="bullet"/>
      <w:lvlText w:val=""/>
      <w:lvlJc w:val="left"/>
      <w:pPr>
        <w:ind w:left="360" w:hanging="360"/>
      </w:pPr>
      <w:rPr>
        <w:rFonts w:ascii="Wingdings" w:hAnsi="Wingdings" w:hint="default"/>
      </w:rPr>
    </w:lvl>
    <w:lvl w:ilvl="1" w:tplc="B64C1A1E">
      <w:start w:val="1"/>
      <w:numFmt w:val="bullet"/>
      <w:lvlText w:val="o"/>
      <w:lvlJc w:val="left"/>
      <w:pPr>
        <w:ind w:left="1080" w:hanging="360"/>
      </w:pPr>
      <w:rPr>
        <w:rFonts w:ascii="Courier New" w:hAnsi="Courier New" w:hint="default"/>
      </w:rPr>
    </w:lvl>
    <w:lvl w:ilvl="2" w:tplc="659809D2">
      <w:start w:val="1"/>
      <w:numFmt w:val="bullet"/>
      <w:lvlText w:val=""/>
      <w:lvlJc w:val="left"/>
      <w:pPr>
        <w:ind w:left="1800" w:hanging="360"/>
      </w:pPr>
      <w:rPr>
        <w:rFonts w:ascii="Wingdings" w:hAnsi="Wingdings" w:hint="default"/>
      </w:rPr>
    </w:lvl>
    <w:lvl w:ilvl="3" w:tplc="23B8CFFE">
      <w:start w:val="1"/>
      <w:numFmt w:val="bullet"/>
      <w:lvlText w:val=""/>
      <w:lvlJc w:val="left"/>
      <w:pPr>
        <w:ind w:left="2520" w:hanging="360"/>
      </w:pPr>
      <w:rPr>
        <w:rFonts w:ascii="Symbol" w:hAnsi="Symbol" w:hint="default"/>
      </w:rPr>
    </w:lvl>
    <w:lvl w:ilvl="4" w:tplc="DD7EA8CC">
      <w:start w:val="1"/>
      <w:numFmt w:val="bullet"/>
      <w:lvlText w:val="o"/>
      <w:lvlJc w:val="left"/>
      <w:pPr>
        <w:ind w:left="3240" w:hanging="360"/>
      </w:pPr>
      <w:rPr>
        <w:rFonts w:ascii="Courier New" w:hAnsi="Courier New" w:hint="default"/>
      </w:rPr>
    </w:lvl>
    <w:lvl w:ilvl="5" w:tplc="4C18C5F6">
      <w:start w:val="1"/>
      <w:numFmt w:val="bullet"/>
      <w:lvlText w:val=""/>
      <w:lvlJc w:val="left"/>
      <w:pPr>
        <w:ind w:left="3960" w:hanging="360"/>
      </w:pPr>
      <w:rPr>
        <w:rFonts w:ascii="Wingdings" w:hAnsi="Wingdings" w:hint="default"/>
      </w:rPr>
    </w:lvl>
    <w:lvl w:ilvl="6" w:tplc="14148DC0">
      <w:start w:val="1"/>
      <w:numFmt w:val="bullet"/>
      <w:lvlText w:val=""/>
      <w:lvlJc w:val="left"/>
      <w:pPr>
        <w:ind w:left="4680" w:hanging="360"/>
      </w:pPr>
      <w:rPr>
        <w:rFonts w:ascii="Symbol" w:hAnsi="Symbol" w:hint="default"/>
      </w:rPr>
    </w:lvl>
    <w:lvl w:ilvl="7" w:tplc="9B467A5C">
      <w:start w:val="1"/>
      <w:numFmt w:val="bullet"/>
      <w:lvlText w:val="o"/>
      <w:lvlJc w:val="left"/>
      <w:pPr>
        <w:ind w:left="5400" w:hanging="360"/>
      </w:pPr>
      <w:rPr>
        <w:rFonts w:ascii="Courier New" w:hAnsi="Courier New" w:hint="default"/>
      </w:rPr>
    </w:lvl>
    <w:lvl w:ilvl="8" w:tplc="80FA94CE">
      <w:start w:val="1"/>
      <w:numFmt w:val="bullet"/>
      <w:lvlText w:val=""/>
      <w:lvlJc w:val="left"/>
      <w:pPr>
        <w:ind w:left="6120" w:hanging="360"/>
      </w:pPr>
      <w:rPr>
        <w:rFonts w:ascii="Wingdings" w:hAnsi="Wingdings" w:hint="default"/>
      </w:rPr>
    </w:lvl>
  </w:abstractNum>
  <w:abstractNum w:abstractNumId="10" w15:restartNumberingAfterBreak="0">
    <w:nsid w:val="1F5A7C71"/>
    <w:multiLevelType w:val="hybridMultilevel"/>
    <w:tmpl w:val="8FA08F5A"/>
    <w:lvl w:ilvl="0" w:tplc="FAFC1CF0">
      <w:start w:val="1"/>
      <w:numFmt w:val="bullet"/>
      <w:pStyle w:val="PCLASPBulletList"/>
      <w:lvlText w:val=""/>
      <w:lvlJc w:val="left"/>
      <w:pPr>
        <w:ind w:left="340" w:hanging="340"/>
      </w:pPr>
      <w:rPr>
        <w:rFonts w:ascii="Symbol" w:hAnsi="Symbol" w:hint="default"/>
        <w:color w:val="5B9BD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3DE32EC"/>
    <w:multiLevelType w:val="multilevel"/>
    <w:tmpl w:val="A87C3720"/>
    <w:lvl w:ilvl="0">
      <w:start w:val="1"/>
      <w:numFmt w:val="bullet"/>
      <w:lvlText w:val=""/>
      <w:lvlJc w:val="left"/>
      <w:pPr>
        <w:tabs>
          <w:tab w:val="num" w:pos="720"/>
        </w:tabs>
        <w:ind w:left="720" w:hanging="360"/>
      </w:pPr>
      <w:rPr>
        <w:rFonts w:ascii="Wingdings" w:hAnsi="Wingdings" w:hint="default"/>
        <w:sz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A2160B"/>
    <w:multiLevelType w:val="hybridMultilevel"/>
    <w:tmpl w:val="B2F03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05051B"/>
    <w:multiLevelType w:val="hybridMultilevel"/>
    <w:tmpl w:val="06008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7227E7"/>
    <w:multiLevelType w:val="multilevel"/>
    <w:tmpl w:val="F86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79A4D73"/>
    <w:multiLevelType w:val="multilevel"/>
    <w:tmpl w:val="FA68ED6E"/>
    <w:lvl w:ilvl="0">
      <w:start w:val="1"/>
      <w:numFmt w:val="bullet"/>
      <w:lvlText w:val=""/>
      <w:lvlJc w:val="left"/>
      <w:pPr>
        <w:tabs>
          <w:tab w:val="num" w:pos="720"/>
        </w:tabs>
        <w:ind w:left="720" w:hanging="360"/>
      </w:pPr>
      <w:rPr>
        <w:rFonts w:ascii="Wingdings" w:hAnsi="Wingdings" w:hint="default"/>
        <w:sz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21011C"/>
    <w:multiLevelType w:val="multilevel"/>
    <w:tmpl w:val="46940696"/>
    <w:lvl w:ilvl="0">
      <w:start w:val="1"/>
      <w:numFmt w:val="bullet"/>
      <w:lvlText w:val=""/>
      <w:lvlJc w:val="left"/>
      <w:pPr>
        <w:tabs>
          <w:tab w:val="num" w:pos="720"/>
        </w:tabs>
        <w:ind w:left="720" w:hanging="360"/>
      </w:pPr>
      <w:rPr>
        <w:rFonts w:ascii="Wingdings" w:hAnsi="Wingdings" w:hint="default"/>
        <w:sz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E1A36AF"/>
    <w:multiLevelType w:val="multilevel"/>
    <w:tmpl w:val="0754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62B1472"/>
    <w:multiLevelType w:val="multilevel"/>
    <w:tmpl w:val="0ABC3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08C4538"/>
    <w:multiLevelType w:val="multilevel"/>
    <w:tmpl w:val="7CA2F72E"/>
    <w:lvl w:ilvl="0">
      <w:start w:val="1"/>
      <w:numFmt w:val="decimal"/>
      <w:pStyle w:val="ListParagraph"/>
      <w:lvlText w:val="%1."/>
      <w:lvlJc w:val="left"/>
      <w:pPr>
        <w:tabs>
          <w:tab w:val="num" w:pos="1440"/>
        </w:tabs>
        <w:ind w:left="360" w:hanging="360"/>
      </w:pPr>
      <w:rPr>
        <w:rFonts w:hint="default"/>
      </w:rPr>
    </w:lvl>
    <w:lvl w:ilvl="1">
      <w:start w:val="1"/>
      <w:numFmt w:val="bullet"/>
      <w:lvlText w:val=""/>
      <w:lvlJc w:val="left"/>
      <w:pPr>
        <w:tabs>
          <w:tab w:val="num" w:pos="2160"/>
        </w:tabs>
        <w:ind w:left="720" w:hanging="360"/>
      </w:pPr>
      <w:rPr>
        <w:rFonts w:ascii="Wingdings" w:hAnsi="Wingdings" w:hint="default"/>
        <w:sz w:val="28"/>
        <w:szCs w:val="28"/>
      </w:rPr>
    </w:lvl>
    <w:lvl w:ilvl="2">
      <w:start w:val="1"/>
      <w:numFmt w:val="decimal"/>
      <w:lvlText w:val="%3."/>
      <w:lvlJc w:val="left"/>
      <w:pPr>
        <w:tabs>
          <w:tab w:val="num" w:pos="2880"/>
        </w:tabs>
        <w:ind w:left="2880" w:hanging="360"/>
      </w:pPr>
      <w:rPr>
        <w:rFonts w:hint="default"/>
      </w:rPr>
    </w:lvl>
    <w:lvl w:ilvl="3">
      <w:start w:val="1"/>
      <w:numFmt w:val="decimal"/>
      <w:lvlText w:val="%4."/>
      <w:lvlJc w:val="left"/>
      <w:pPr>
        <w:tabs>
          <w:tab w:val="num" w:pos="3600"/>
        </w:tabs>
        <w:ind w:left="3600" w:hanging="360"/>
      </w:pPr>
      <w:rPr>
        <w:rFonts w:hint="default"/>
      </w:rPr>
    </w:lvl>
    <w:lvl w:ilvl="4">
      <w:start w:val="1"/>
      <w:numFmt w:val="decimal"/>
      <w:lvlText w:val="%5."/>
      <w:lvlJc w:val="left"/>
      <w:pPr>
        <w:tabs>
          <w:tab w:val="num" w:pos="4320"/>
        </w:tabs>
        <w:ind w:left="4320" w:hanging="360"/>
      </w:pPr>
      <w:rPr>
        <w:rFonts w:hint="default"/>
      </w:rPr>
    </w:lvl>
    <w:lvl w:ilvl="5">
      <w:start w:val="1"/>
      <w:numFmt w:val="decimal"/>
      <w:lvlText w:val="%6."/>
      <w:lvlJc w:val="left"/>
      <w:pPr>
        <w:tabs>
          <w:tab w:val="num" w:pos="5040"/>
        </w:tabs>
        <w:ind w:left="5040" w:hanging="360"/>
      </w:pPr>
      <w:rPr>
        <w:rFonts w:hint="default"/>
      </w:rPr>
    </w:lvl>
    <w:lvl w:ilvl="6">
      <w:start w:val="1"/>
      <w:numFmt w:val="decimal"/>
      <w:lvlText w:val="%7."/>
      <w:lvlJc w:val="left"/>
      <w:pPr>
        <w:tabs>
          <w:tab w:val="num" w:pos="5760"/>
        </w:tabs>
        <w:ind w:left="5760" w:hanging="360"/>
      </w:pPr>
      <w:rPr>
        <w:rFonts w:hint="default"/>
      </w:rPr>
    </w:lvl>
    <w:lvl w:ilvl="7">
      <w:start w:val="1"/>
      <w:numFmt w:val="decimal"/>
      <w:lvlText w:val="%8."/>
      <w:lvlJc w:val="left"/>
      <w:pPr>
        <w:tabs>
          <w:tab w:val="num" w:pos="6480"/>
        </w:tabs>
        <w:ind w:left="6480" w:hanging="360"/>
      </w:pPr>
      <w:rPr>
        <w:rFonts w:hint="default"/>
      </w:rPr>
    </w:lvl>
    <w:lvl w:ilvl="8">
      <w:start w:val="1"/>
      <w:numFmt w:val="decimal"/>
      <w:lvlText w:val="%9."/>
      <w:lvlJc w:val="left"/>
      <w:pPr>
        <w:tabs>
          <w:tab w:val="num" w:pos="7200"/>
        </w:tabs>
        <w:ind w:left="7200" w:hanging="360"/>
      </w:pPr>
      <w:rPr>
        <w:rFonts w:hint="default"/>
      </w:rPr>
    </w:lvl>
  </w:abstractNum>
  <w:abstractNum w:abstractNumId="20" w15:restartNumberingAfterBreak="0">
    <w:nsid w:val="524C7504"/>
    <w:multiLevelType w:val="hybridMultilevel"/>
    <w:tmpl w:val="EB3293F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BE47B49"/>
    <w:multiLevelType w:val="multilevel"/>
    <w:tmpl w:val="CFBE5E14"/>
    <w:lvl w:ilvl="0">
      <w:start w:val="1"/>
      <w:numFmt w:val="bullet"/>
      <w:lvlText w:val=""/>
      <w:lvlJc w:val="left"/>
      <w:pPr>
        <w:tabs>
          <w:tab w:val="num" w:pos="360"/>
        </w:tabs>
        <w:ind w:left="360" w:hanging="360"/>
      </w:pPr>
      <w:rPr>
        <w:rFonts w:ascii="Wingdings" w:hAnsi="Wingdings" w:hint="default"/>
        <w:sz w:val="28"/>
      </w:rPr>
    </w:lvl>
    <w:lvl w:ilvl="1">
      <w:start w:val="1"/>
      <w:numFmt w:val="bullet"/>
      <w:lvlText w:val=""/>
      <w:lvlJc w:val="left"/>
      <w:pPr>
        <w:tabs>
          <w:tab w:val="num" w:pos="1080"/>
        </w:tabs>
        <w:ind w:left="1080" w:hanging="360"/>
      </w:pPr>
      <w:rPr>
        <w:rFonts w:ascii="Wingdings" w:hAnsi="Wingdings" w:hint="default"/>
        <w:sz w:val="28"/>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2" w15:restartNumberingAfterBreak="0">
    <w:nsid w:val="61734A6F"/>
    <w:multiLevelType w:val="multilevel"/>
    <w:tmpl w:val="939C64F6"/>
    <w:lvl w:ilvl="0">
      <w:start w:val="1"/>
      <w:numFmt w:val="bullet"/>
      <w:lvlText w:val=""/>
      <w:lvlJc w:val="left"/>
      <w:pPr>
        <w:tabs>
          <w:tab w:val="num" w:pos="720"/>
        </w:tabs>
        <w:ind w:left="360" w:hanging="360"/>
      </w:pPr>
      <w:rPr>
        <w:rFonts w:ascii="Wingdings" w:hAnsi="Wingdings" w:hint="default"/>
        <w:sz w:val="28"/>
      </w:rPr>
    </w:lvl>
    <w:lvl w:ilvl="1" w:tentative="1">
      <w:start w:val="1"/>
      <w:numFmt w:val="bullet"/>
      <w:lvlText w:val="o"/>
      <w:lvlJc w:val="left"/>
      <w:pPr>
        <w:tabs>
          <w:tab w:val="num" w:pos="1440"/>
        </w:tabs>
        <w:ind w:left="1080" w:hanging="360"/>
      </w:pPr>
      <w:rPr>
        <w:rFonts w:ascii="Courier New" w:hAnsi="Courier New" w:hint="default"/>
        <w:sz w:val="20"/>
      </w:rPr>
    </w:lvl>
    <w:lvl w:ilvl="2" w:tentative="1">
      <w:start w:val="1"/>
      <w:numFmt w:val="bullet"/>
      <w:lvlText w:val=""/>
      <w:lvlJc w:val="left"/>
      <w:pPr>
        <w:tabs>
          <w:tab w:val="num" w:pos="2160"/>
        </w:tabs>
        <w:ind w:left="1800" w:hanging="360"/>
      </w:pPr>
      <w:rPr>
        <w:rFonts w:ascii="Wingdings" w:hAnsi="Wingdings" w:hint="default"/>
        <w:sz w:val="20"/>
      </w:rPr>
    </w:lvl>
    <w:lvl w:ilvl="3" w:tentative="1">
      <w:start w:val="1"/>
      <w:numFmt w:val="bullet"/>
      <w:lvlText w:val=""/>
      <w:lvlJc w:val="left"/>
      <w:pPr>
        <w:tabs>
          <w:tab w:val="num" w:pos="2880"/>
        </w:tabs>
        <w:ind w:left="2520" w:hanging="360"/>
      </w:pPr>
      <w:rPr>
        <w:rFonts w:ascii="Wingdings" w:hAnsi="Wingdings" w:hint="default"/>
        <w:sz w:val="20"/>
      </w:rPr>
    </w:lvl>
    <w:lvl w:ilvl="4" w:tentative="1">
      <w:start w:val="1"/>
      <w:numFmt w:val="bullet"/>
      <w:lvlText w:val=""/>
      <w:lvlJc w:val="left"/>
      <w:pPr>
        <w:tabs>
          <w:tab w:val="num" w:pos="3600"/>
        </w:tabs>
        <w:ind w:left="3240" w:hanging="360"/>
      </w:pPr>
      <w:rPr>
        <w:rFonts w:ascii="Wingdings" w:hAnsi="Wingdings" w:hint="default"/>
        <w:sz w:val="20"/>
      </w:rPr>
    </w:lvl>
    <w:lvl w:ilvl="5" w:tentative="1">
      <w:start w:val="1"/>
      <w:numFmt w:val="bullet"/>
      <w:lvlText w:val=""/>
      <w:lvlJc w:val="left"/>
      <w:pPr>
        <w:tabs>
          <w:tab w:val="num" w:pos="4320"/>
        </w:tabs>
        <w:ind w:left="3960" w:hanging="360"/>
      </w:pPr>
      <w:rPr>
        <w:rFonts w:ascii="Wingdings" w:hAnsi="Wingdings" w:hint="default"/>
        <w:sz w:val="20"/>
      </w:rPr>
    </w:lvl>
    <w:lvl w:ilvl="6" w:tentative="1">
      <w:start w:val="1"/>
      <w:numFmt w:val="bullet"/>
      <w:lvlText w:val=""/>
      <w:lvlJc w:val="left"/>
      <w:pPr>
        <w:tabs>
          <w:tab w:val="num" w:pos="5040"/>
        </w:tabs>
        <w:ind w:left="4680" w:hanging="360"/>
      </w:pPr>
      <w:rPr>
        <w:rFonts w:ascii="Wingdings" w:hAnsi="Wingdings" w:hint="default"/>
        <w:sz w:val="20"/>
      </w:rPr>
    </w:lvl>
    <w:lvl w:ilvl="7" w:tentative="1">
      <w:start w:val="1"/>
      <w:numFmt w:val="bullet"/>
      <w:lvlText w:val=""/>
      <w:lvlJc w:val="left"/>
      <w:pPr>
        <w:tabs>
          <w:tab w:val="num" w:pos="5760"/>
        </w:tabs>
        <w:ind w:left="5400" w:hanging="360"/>
      </w:pPr>
      <w:rPr>
        <w:rFonts w:ascii="Wingdings" w:hAnsi="Wingdings" w:hint="default"/>
        <w:sz w:val="20"/>
      </w:rPr>
    </w:lvl>
    <w:lvl w:ilvl="8" w:tentative="1">
      <w:start w:val="1"/>
      <w:numFmt w:val="bullet"/>
      <w:lvlText w:val=""/>
      <w:lvlJc w:val="left"/>
      <w:pPr>
        <w:tabs>
          <w:tab w:val="num" w:pos="6480"/>
        </w:tabs>
        <w:ind w:left="6120" w:hanging="360"/>
      </w:pPr>
      <w:rPr>
        <w:rFonts w:ascii="Wingdings" w:hAnsi="Wingdings" w:hint="default"/>
        <w:sz w:val="20"/>
      </w:rPr>
    </w:lvl>
  </w:abstractNum>
  <w:abstractNum w:abstractNumId="23" w15:restartNumberingAfterBreak="0">
    <w:nsid w:val="61A116F2"/>
    <w:multiLevelType w:val="hybridMultilevel"/>
    <w:tmpl w:val="377283A2"/>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39B072B"/>
    <w:multiLevelType w:val="multilevel"/>
    <w:tmpl w:val="5F222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6824DC3"/>
    <w:multiLevelType w:val="hybridMultilevel"/>
    <w:tmpl w:val="DF963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8A055B"/>
    <w:multiLevelType w:val="hybridMultilevel"/>
    <w:tmpl w:val="28C0D460"/>
    <w:lvl w:ilvl="0" w:tplc="EA60EA9A">
      <w:start w:val="1"/>
      <w:numFmt w:val="decimal"/>
      <w:lvlText w:val="%1."/>
      <w:lvlJc w:val="left"/>
      <w:pPr>
        <w:ind w:left="720" w:hanging="360"/>
      </w:pPr>
      <w:rPr>
        <w:rFonts w:ascii="Arial" w:eastAsia="Times New Roman" w:hAnsi="Arial" w:cs="Arial"/>
        <w:b/>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 w15:restartNumberingAfterBreak="0">
    <w:nsid w:val="695533A9"/>
    <w:multiLevelType w:val="hybridMultilevel"/>
    <w:tmpl w:val="A00EB15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382B1F"/>
    <w:multiLevelType w:val="multilevel"/>
    <w:tmpl w:val="24A64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2E641EB"/>
    <w:multiLevelType w:val="hybridMultilevel"/>
    <w:tmpl w:val="46C673A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30E3BB1"/>
    <w:multiLevelType w:val="hybridMultilevel"/>
    <w:tmpl w:val="A81CEB40"/>
    <w:lvl w:ilvl="0" w:tplc="6A14DAD6">
      <w:start w:val="1"/>
      <w:numFmt w:val="bullet"/>
      <w:lvlText w:val=""/>
      <w:lvlJc w:val="left"/>
      <w:pPr>
        <w:ind w:left="36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C20287"/>
    <w:multiLevelType w:val="multilevel"/>
    <w:tmpl w:val="AD006950"/>
    <w:lvl w:ilvl="0">
      <w:start w:val="1"/>
      <w:numFmt w:val="decimal"/>
      <w:lvlText w:val="%1."/>
      <w:lvlJc w:val="left"/>
      <w:pPr>
        <w:tabs>
          <w:tab w:val="num" w:pos="1800"/>
        </w:tabs>
        <w:ind w:left="720" w:hanging="360"/>
      </w:pPr>
      <w:rPr>
        <w:rFonts w:hint="default"/>
      </w:rPr>
    </w:lvl>
    <w:lvl w:ilvl="1">
      <w:start w:val="1"/>
      <w:numFmt w:val="bullet"/>
      <w:lvlText w:val=""/>
      <w:lvlJc w:val="left"/>
      <w:pPr>
        <w:tabs>
          <w:tab w:val="num" w:pos="2520"/>
        </w:tabs>
        <w:ind w:left="1080" w:hanging="360"/>
      </w:pPr>
      <w:rPr>
        <w:rFonts w:ascii="Wingdings" w:hAnsi="Wingdings" w:hint="default"/>
        <w:sz w:val="28"/>
        <w:szCs w:val="28"/>
      </w:rPr>
    </w:lvl>
    <w:lvl w:ilvl="2">
      <w:start w:val="1"/>
      <w:numFmt w:val="decimal"/>
      <w:lvlText w:val="%3."/>
      <w:lvlJc w:val="left"/>
      <w:pPr>
        <w:tabs>
          <w:tab w:val="num" w:pos="3240"/>
        </w:tabs>
        <w:ind w:left="3240" w:hanging="360"/>
      </w:pPr>
      <w:rPr>
        <w:rFonts w:hint="default"/>
      </w:rPr>
    </w:lvl>
    <w:lvl w:ilvl="3">
      <w:start w:val="1"/>
      <w:numFmt w:val="decimal"/>
      <w:lvlText w:val="%4."/>
      <w:lvlJc w:val="left"/>
      <w:pPr>
        <w:tabs>
          <w:tab w:val="num" w:pos="3960"/>
        </w:tabs>
        <w:ind w:left="3960" w:hanging="360"/>
      </w:pPr>
      <w:rPr>
        <w:rFonts w:hint="default"/>
      </w:rPr>
    </w:lvl>
    <w:lvl w:ilvl="4">
      <w:start w:val="1"/>
      <w:numFmt w:val="decimal"/>
      <w:lvlText w:val="%5."/>
      <w:lvlJc w:val="left"/>
      <w:pPr>
        <w:tabs>
          <w:tab w:val="num" w:pos="4680"/>
        </w:tabs>
        <w:ind w:left="4680" w:hanging="360"/>
      </w:pPr>
      <w:rPr>
        <w:rFonts w:hint="default"/>
      </w:rPr>
    </w:lvl>
    <w:lvl w:ilvl="5">
      <w:start w:val="1"/>
      <w:numFmt w:val="decimal"/>
      <w:lvlText w:val="%6."/>
      <w:lvlJc w:val="left"/>
      <w:pPr>
        <w:tabs>
          <w:tab w:val="num" w:pos="5400"/>
        </w:tabs>
        <w:ind w:left="5400" w:hanging="360"/>
      </w:pPr>
      <w:rPr>
        <w:rFonts w:hint="default"/>
      </w:rPr>
    </w:lvl>
    <w:lvl w:ilvl="6">
      <w:start w:val="1"/>
      <w:numFmt w:val="decimal"/>
      <w:lvlText w:val="%7."/>
      <w:lvlJc w:val="left"/>
      <w:pPr>
        <w:tabs>
          <w:tab w:val="num" w:pos="6120"/>
        </w:tabs>
        <w:ind w:left="6120" w:hanging="360"/>
      </w:pPr>
      <w:rPr>
        <w:rFonts w:hint="default"/>
      </w:rPr>
    </w:lvl>
    <w:lvl w:ilvl="7">
      <w:start w:val="1"/>
      <w:numFmt w:val="decimal"/>
      <w:lvlText w:val="%8."/>
      <w:lvlJc w:val="left"/>
      <w:pPr>
        <w:tabs>
          <w:tab w:val="num" w:pos="6840"/>
        </w:tabs>
        <w:ind w:left="6840" w:hanging="360"/>
      </w:pPr>
      <w:rPr>
        <w:rFonts w:hint="default"/>
      </w:rPr>
    </w:lvl>
    <w:lvl w:ilvl="8">
      <w:start w:val="1"/>
      <w:numFmt w:val="decimal"/>
      <w:lvlText w:val="%9."/>
      <w:lvlJc w:val="left"/>
      <w:pPr>
        <w:tabs>
          <w:tab w:val="num" w:pos="7560"/>
        </w:tabs>
        <w:ind w:left="7560" w:hanging="360"/>
      </w:pPr>
      <w:rPr>
        <w:rFonts w:hint="default"/>
      </w:rPr>
    </w:lvl>
  </w:abstractNum>
  <w:num w:numId="1" w16cid:durableId="1038747544">
    <w:abstractNumId w:val="9"/>
  </w:num>
  <w:num w:numId="2" w16cid:durableId="1281691147">
    <w:abstractNumId w:val="28"/>
  </w:num>
  <w:num w:numId="3" w16cid:durableId="482890847">
    <w:abstractNumId w:val="2"/>
  </w:num>
  <w:num w:numId="4" w16cid:durableId="225604004">
    <w:abstractNumId w:val="6"/>
  </w:num>
  <w:num w:numId="5" w16cid:durableId="1056901400">
    <w:abstractNumId w:val="17"/>
  </w:num>
  <w:num w:numId="6" w16cid:durableId="1526863836">
    <w:abstractNumId w:val="19"/>
  </w:num>
  <w:num w:numId="7" w16cid:durableId="1431923709">
    <w:abstractNumId w:val="8"/>
  </w:num>
  <w:num w:numId="8" w16cid:durableId="1026523107">
    <w:abstractNumId w:val="21"/>
  </w:num>
  <w:num w:numId="9" w16cid:durableId="1824738143">
    <w:abstractNumId w:val="15"/>
  </w:num>
  <w:num w:numId="10" w16cid:durableId="81025014">
    <w:abstractNumId w:val="24"/>
  </w:num>
  <w:num w:numId="11" w16cid:durableId="1553883896">
    <w:abstractNumId w:val="16"/>
  </w:num>
  <w:num w:numId="12" w16cid:durableId="371735665">
    <w:abstractNumId w:val="0"/>
  </w:num>
  <w:num w:numId="13" w16cid:durableId="435946816">
    <w:abstractNumId w:val="18"/>
  </w:num>
  <w:num w:numId="14" w16cid:durableId="1004238164">
    <w:abstractNumId w:val="29"/>
  </w:num>
  <w:num w:numId="15" w16cid:durableId="536966053">
    <w:abstractNumId w:val="30"/>
  </w:num>
  <w:num w:numId="16" w16cid:durableId="2106608495">
    <w:abstractNumId w:val="27"/>
  </w:num>
  <w:num w:numId="17" w16cid:durableId="852382178">
    <w:abstractNumId w:val="22"/>
  </w:num>
  <w:num w:numId="18" w16cid:durableId="921912027">
    <w:abstractNumId w:val="11"/>
  </w:num>
  <w:num w:numId="19" w16cid:durableId="1025905388">
    <w:abstractNumId w:val="14"/>
  </w:num>
  <w:num w:numId="20" w16cid:durableId="1152864634">
    <w:abstractNumId w:val="5"/>
  </w:num>
  <w:num w:numId="21" w16cid:durableId="482308435">
    <w:abstractNumId w:val="31"/>
  </w:num>
  <w:num w:numId="22" w16cid:durableId="1969359261">
    <w:abstractNumId w:val="7"/>
  </w:num>
  <w:num w:numId="23" w16cid:durableId="784890166">
    <w:abstractNumId w:val="25"/>
  </w:num>
  <w:num w:numId="24" w16cid:durableId="935553375">
    <w:abstractNumId w:val="13"/>
  </w:num>
  <w:num w:numId="25" w16cid:durableId="1634368891">
    <w:abstractNumId w:val="12"/>
  </w:num>
  <w:num w:numId="26" w16cid:durableId="1928536833">
    <w:abstractNumId w:val="19"/>
  </w:num>
  <w:num w:numId="27" w16cid:durableId="213004213">
    <w:abstractNumId w:val="19"/>
  </w:num>
  <w:num w:numId="28" w16cid:durableId="993488259">
    <w:abstractNumId w:val="3"/>
  </w:num>
  <w:num w:numId="29" w16cid:durableId="24671749">
    <w:abstractNumId w:val="26"/>
  </w:num>
  <w:num w:numId="30" w16cid:durableId="1774670086">
    <w:abstractNumId w:val="10"/>
  </w:num>
  <w:num w:numId="31" w16cid:durableId="934558344">
    <w:abstractNumId w:val="10"/>
  </w:num>
  <w:num w:numId="32" w16cid:durableId="1640113219">
    <w:abstractNumId w:val="20"/>
  </w:num>
  <w:num w:numId="33" w16cid:durableId="1760365238">
    <w:abstractNumId w:val="23"/>
  </w:num>
  <w:num w:numId="34" w16cid:durableId="2046170943">
    <w:abstractNumId w:val="4"/>
  </w:num>
  <w:num w:numId="35" w16cid:durableId="359315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en-US" w:vendorID="64" w:dllVersion="0" w:nlCheck="1" w:checkStyle="0"/>
  <w:activeWritingStyle w:appName="MSWord" w:lang="fr-FR" w:vendorID="64" w:dllVersion="0" w:nlCheck="1" w:checkStyle="0"/>
  <w:proofState w:spelling="clean" w:grammar="clean"/>
  <w:defaultTabStop w:val="720"/>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2NDSzsDAyMzcwt7BQ0lEKTi0uzszPAykwrAUA/4GZVCwAAAA="/>
  </w:docVars>
  <w:rsids>
    <w:rsidRoot w:val="000843D9"/>
    <w:rsid w:val="00033696"/>
    <w:rsid w:val="00035255"/>
    <w:rsid w:val="000778F1"/>
    <w:rsid w:val="000843D9"/>
    <w:rsid w:val="000A235B"/>
    <w:rsid w:val="000A3830"/>
    <w:rsid w:val="000A482D"/>
    <w:rsid w:val="000B165E"/>
    <w:rsid w:val="0012246A"/>
    <w:rsid w:val="00174511"/>
    <w:rsid w:val="00194C53"/>
    <w:rsid w:val="001971EB"/>
    <w:rsid w:val="001A2F6F"/>
    <w:rsid w:val="001F3C6C"/>
    <w:rsid w:val="002531E3"/>
    <w:rsid w:val="00261A31"/>
    <w:rsid w:val="002946CE"/>
    <w:rsid w:val="00334713"/>
    <w:rsid w:val="00342E39"/>
    <w:rsid w:val="003505AC"/>
    <w:rsid w:val="00365C2D"/>
    <w:rsid w:val="003B3840"/>
    <w:rsid w:val="003C392F"/>
    <w:rsid w:val="003C5E0D"/>
    <w:rsid w:val="003D6496"/>
    <w:rsid w:val="003E00FD"/>
    <w:rsid w:val="003E401E"/>
    <w:rsid w:val="003F3F59"/>
    <w:rsid w:val="004214EB"/>
    <w:rsid w:val="004E6089"/>
    <w:rsid w:val="005507AE"/>
    <w:rsid w:val="00554AD9"/>
    <w:rsid w:val="00595099"/>
    <w:rsid w:val="005C5AA4"/>
    <w:rsid w:val="0060291F"/>
    <w:rsid w:val="00604EA6"/>
    <w:rsid w:val="0061281D"/>
    <w:rsid w:val="00617C61"/>
    <w:rsid w:val="00660EAC"/>
    <w:rsid w:val="0067616E"/>
    <w:rsid w:val="006B3875"/>
    <w:rsid w:val="00707097"/>
    <w:rsid w:val="0073552C"/>
    <w:rsid w:val="0073640D"/>
    <w:rsid w:val="00740532"/>
    <w:rsid w:val="00755E62"/>
    <w:rsid w:val="0082193A"/>
    <w:rsid w:val="00821B12"/>
    <w:rsid w:val="00825889"/>
    <w:rsid w:val="00891A25"/>
    <w:rsid w:val="008B204E"/>
    <w:rsid w:val="008B2721"/>
    <w:rsid w:val="008B7BE9"/>
    <w:rsid w:val="008C4881"/>
    <w:rsid w:val="008F6F53"/>
    <w:rsid w:val="00905925"/>
    <w:rsid w:val="0090792D"/>
    <w:rsid w:val="0095357E"/>
    <w:rsid w:val="0095787B"/>
    <w:rsid w:val="00987D01"/>
    <w:rsid w:val="009D7987"/>
    <w:rsid w:val="00A84E80"/>
    <w:rsid w:val="00AB53D3"/>
    <w:rsid w:val="00B02724"/>
    <w:rsid w:val="00B15C87"/>
    <w:rsid w:val="00B255AA"/>
    <w:rsid w:val="00B5795A"/>
    <w:rsid w:val="00B670B8"/>
    <w:rsid w:val="00C31A9F"/>
    <w:rsid w:val="00C46158"/>
    <w:rsid w:val="00C616A7"/>
    <w:rsid w:val="00C80279"/>
    <w:rsid w:val="00CC2559"/>
    <w:rsid w:val="00CE655B"/>
    <w:rsid w:val="00DA62D3"/>
    <w:rsid w:val="00DC5B0F"/>
    <w:rsid w:val="00E021DD"/>
    <w:rsid w:val="00E0626F"/>
    <w:rsid w:val="00E4462D"/>
    <w:rsid w:val="00E47D55"/>
    <w:rsid w:val="00E6097C"/>
    <w:rsid w:val="00E932EB"/>
    <w:rsid w:val="00E97462"/>
    <w:rsid w:val="00EC5194"/>
    <w:rsid w:val="00EF539F"/>
    <w:rsid w:val="00F02AB3"/>
    <w:rsid w:val="0C406770"/>
    <w:rsid w:val="0EAC7AC3"/>
    <w:rsid w:val="2467D92A"/>
    <w:rsid w:val="29595077"/>
    <w:rsid w:val="2C1C8013"/>
    <w:rsid w:val="2F76CFE5"/>
    <w:rsid w:val="437F20AF"/>
    <w:rsid w:val="47A323E5"/>
    <w:rsid w:val="4FB8550A"/>
    <w:rsid w:val="5253A1ED"/>
    <w:rsid w:val="55691BD6"/>
    <w:rsid w:val="63CD8C4E"/>
    <w:rsid w:val="6CC16105"/>
    <w:rsid w:val="6E11860F"/>
    <w:rsid w:val="7C3A7D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BDAAA7"/>
  <w15:chartTrackingRefBased/>
  <w15:docId w15:val="{E1C5B731-460A-4320-8509-B1838A5F6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204E"/>
    <w:pPr>
      <w:spacing w:after="120" w:line="240" w:lineRule="auto"/>
    </w:pPr>
    <w:rPr>
      <w:rFonts w:ascii="Arial" w:eastAsia="Times New Roman" w:hAnsi="Arial" w:cs="Arial"/>
      <w:color w:val="474C55"/>
      <w:szCs w:val="24"/>
    </w:rPr>
  </w:style>
  <w:style w:type="paragraph" w:styleId="Heading1">
    <w:name w:val="heading 1"/>
    <w:basedOn w:val="Normal"/>
    <w:next w:val="Normal"/>
    <w:link w:val="Heading1Char"/>
    <w:uiPriority w:val="9"/>
    <w:qFormat/>
    <w:rsid w:val="008B204E"/>
    <w:pPr>
      <w:spacing w:after="160"/>
      <w:outlineLvl w:val="0"/>
    </w:pPr>
    <w:rPr>
      <w:bCs/>
      <w:color w:val="7BA9B1"/>
      <w:spacing w:val="-5"/>
      <w:sz w:val="36"/>
      <w:szCs w:val="32"/>
    </w:rPr>
  </w:style>
  <w:style w:type="paragraph" w:styleId="Heading2">
    <w:name w:val="heading 2"/>
    <w:basedOn w:val="Normal"/>
    <w:link w:val="Heading2Char"/>
    <w:uiPriority w:val="9"/>
    <w:qFormat/>
    <w:rsid w:val="008B204E"/>
    <w:pPr>
      <w:outlineLvl w:val="1"/>
    </w:pPr>
    <w:rPr>
      <w:b/>
      <w:bCs/>
      <w:spacing w:val="-4"/>
      <w:sz w:val="24"/>
      <w:szCs w:val="22"/>
    </w:rPr>
  </w:style>
  <w:style w:type="paragraph" w:styleId="Heading3">
    <w:name w:val="heading 3"/>
    <w:basedOn w:val="Normal"/>
    <w:link w:val="Heading3Char"/>
    <w:uiPriority w:val="9"/>
    <w:rsid w:val="000843D9"/>
    <w:pPr>
      <w:spacing w:before="100" w:beforeAutospacing="1" w:after="100" w:afterAutospacing="1"/>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B204E"/>
    <w:rPr>
      <w:rFonts w:ascii="Arial" w:eastAsia="Times New Roman" w:hAnsi="Arial" w:cs="Arial"/>
      <w:b/>
      <w:bCs/>
      <w:color w:val="474C55"/>
      <w:spacing w:val="-4"/>
      <w:sz w:val="24"/>
    </w:rPr>
  </w:style>
  <w:style w:type="character" w:customStyle="1" w:styleId="Heading3Char">
    <w:name w:val="Heading 3 Char"/>
    <w:basedOn w:val="DefaultParagraphFont"/>
    <w:link w:val="Heading3"/>
    <w:uiPriority w:val="9"/>
    <w:rsid w:val="000843D9"/>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0843D9"/>
    <w:pPr>
      <w:spacing w:before="100" w:beforeAutospacing="1" w:after="100" w:afterAutospacing="1"/>
    </w:pPr>
    <w:rPr>
      <w:rFonts w:ascii="Times New Roman" w:hAnsi="Times New Roman" w:cs="Times New Roman"/>
      <w:sz w:val="24"/>
    </w:rPr>
  </w:style>
  <w:style w:type="character" w:styleId="Hyperlink">
    <w:name w:val="Hyperlink"/>
    <w:basedOn w:val="DefaultParagraphFont"/>
    <w:uiPriority w:val="99"/>
    <w:unhideWhenUsed/>
    <w:rsid w:val="000843D9"/>
    <w:rPr>
      <w:color w:val="0000FF"/>
      <w:u w:val="single"/>
    </w:rPr>
  </w:style>
  <w:style w:type="character" w:styleId="Strong">
    <w:name w:val="Strong"/>
    <w:aliases w:val="Bulleted List"/>
    <w:uiPriority w:val="22"/>
    <w:rsid w:val="00E4462D"/>
    <w:rPr>
      <w:b/>
      <w:color w:val="084259"/>
    </w:rPr>
  </w:style>
  <w:style w:type="paragraph" w:styleId="ListParagraph">
    <w:name w:val="List Paragraph"/>
    <w:aliases w:val="Numbered List"/>
    <w:basedOn w:val="Normal"/>
    <w:uiPriority w:val="34"/>
    <w:qFormat/>
    <w:rsid w:val="00E932EB"/>
    <w:pPr>
      <w:numPr>
        <w:numId w:val="6"/>
      </w:numPr>
    </w:pPr>
  </w:style>
  <w:style w:type="character" w:customStyle="1" w:styleId="Heading1Char">
    <w:name w:val="Heading 1 Char"/>
    <w:basedOn w:val="DefaultParagraphFont"/>
    <w:link w:val="Heading1"/>
    <w:uiPriority w:val="9"/>
    <w:rsid w:val="008B204E"/>
    <w:rPr>
      <w:rFonts w:ascii="Arial" w:eastAsia="Times New Roman" w:hAnsi="Arial" w:cs="Arial"/>
      <w:bCs/>
      <w:color w:val="7BA9B1"/>
      <w:spacing w:val="-5"/>
      <w:sz w:val="36"/>
      <w:szCs w:val="32"/>
    </w:rPr>
  </w:style>
  <w:style w:type="table" w:styleId="TableGrid">
    <w:name w:val="Table Grid"/>
    <w:basedOn w:val="TableNormal"/>
    <w:uiPriority w:val="39"/>
    <w:rsid w:val="000843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02AB3"/>
    <w:rPr>
      <w:sz w:val="16"/>
      <w:szCs w:val="16"/>
    </w:rPr>
  </w:style>
  <w:style w:type="paragraph" w:styleId="CommentText">
    <w:name w:val="annotation text"/>
    <w:basedOn w:val="Normal"/>
    <w:link w:val="CommentTextChar"/>
    <w:uiPriority w:val="99"/>
    <w:unhideWhenUsed/>
    <w:rsid w:val="00F02AB3"/>
    <w:rPr>
      <w:sz w:val="20"/>
      <w:szCs w:val="20"/>
    </w:rPr>
  </w:style>
  <w:style w:type="character" w:customStyle="1" w:styleId="CommentTextChar">
    <w:name w:val="Comment Text Char"/>
    <w:basedOn w:val="DefaultParagraphFont"/>
    <w:link w:val="CommentText"/>
    <w:uiPriority w:val="99"/>
    <w:rsid w:val="00F02AB3"/>
    <w:rPr>
      <w:rFonts w:ascii="Arial" w:eastAsia="Times New Roman" w:hAnsi="Arial" w:cs="Arial"/>
      <w:color w:val="474C55"/>
      <w:sz w:val="20"/>
      <w:szCs w:val="20"/>
    </w:rPr>
  </w:style>
  <w:style w:type="paragraph" w:styleId="CommentSubject">
    <w:name w:val="annotation subject"/>
    <w:basedOn w:val="CommentText"/>
    <w:next w:val="CommentText"/>
    <w:link w:val="CommentSubjectChar"/>
    <w:uiPriority w:val="99"/>
    <w:semiHidden/>
    <w:unhideWhenUsed/>
    <w:rsid w:val="00F02AB3"/>
    <w:rPr>
      <w:b/>
      <w:bCs/>
    </w:rPr>
  </w:style>
  <w:style w:type="character" w:customStyle="1" w:styleId="CommentSubjectChar">
    <w:name w:val="Comment Subject Char"/>
    <w:basedOn w:val="CommentTextChar"/>
    <w:link w:val="CommentSubject"/>
    <w:uiPriority w:val="99"/>
    <w:semiHidden/>
    <w:rsid w:val="00F02AB3"/>
    <w:rPr>
      <w:rFonts w:ascii="Arial" w:eastAsia="Times New Roman" w:hAnsi="Arial" w:cs="Arial"/>
      <w:b/>
      <w:bCs/>
      <w:color w:val="474C55"/>
      <w:sz w:val="20"/>
      <w:szCs w:val="20"/>
    </w:rPr>
  </w:style>
  <w:style w:type="paragraph" w:styleId="BalloonText">
    <w:name w:val="Balloon Text"/>
    <w:basedOn w:val="Normal"/>
    <w:link w:val="BalloonTextChar"/>
    <w:uiPriority w:val="99"/>
    <w:semiHidden/>
    <w:unhideWhenUsed/>
    <w:rsid w:val="00F02AB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2AB3"/>
    <w:rPr>
      <w:rFonts w:ascii="Segoe UI" w:eastAsia="Times New Roman" w:hAnsi="Segoe UI" w:cs="Segoe UI"/>
      <w:color w:val="474C55"/>
      <w:sz w:val="18"/>
      <w:szCs w:val="18"/>
    </w:rPr>
  </w:style>
  <w:style w:type="character" w:styleId="Emphasis">
    <w:name w:val="Emphasis"/>
    <w:basedOn w:val="DefaultParagraphFont"/>
    <w:uiPriority w:val="20"/>
    <w:rsid w:val="000A235B"/>
    <w:rPr>
      <w:i/>
      <w:iCs/>
    </w:rPr>
  </w:style>
  <w:style w:type="paragraph" w:styleId="Revision">
    <w:name w:val="Revision"/>
    <w:hidden/>
    <w:uiPriority w:val="99"/>
    <w:semiHidden/>
    <w:rsid w:val="00E47D55"/>
    <w:pPr>
      <w:spacing w:after="0" w:line="240" w:lineRule="auto"/>
    </w:pPr>
    <w:rPr>
      <w:rFonts w:ascii="Arial" w:eastAsia="Times New Roman" w:hAnsi="Arial" w:cs="Arial"/>
      <w:color w:val="474C55"/>
      <w:sz w:val="28"/>
      <w:szCs w:val="30"/>
    </w:rPr>
  </w:style>
  <w:style w:type="character" w:styleId="UnresolvedMention">
    <w:name w:val="Unresolved Mention"/>
    <w:basedOn w:val="DefaultParagraphFont"/>
    <w:uiPriority w:val="99"/>
    <w:semiHidden/>
    <w:unhideWhenUsed/>
    <w:rsid w:val="008B204E"/>
    <w:rPr>
      <w:color w:val="605E5C"/>
      <w:shd w:val="clear" w:color="auto" w:fill="E1DFDD"/>
    </w:rPr>
  </w:style>
  <w:style w:type="character" w:styleId="FollowedHyperlink">
    <w:name w:val="FollowedHyperlink"/>
    <w:basedOn w:val="DefaultParagraphFont"/>
    <w:uiPriority w:val="99"/>
    <w:semiHidden/>
    <w:unhideWhenUsed/>
    <w:rsid w:val="00194C53"/>
    <w:rPr>
      <w:color w:val="954F72" w:themeColor="followedHyperlink"/>
      <w:u w:val="single"/>
    </w:rPr>
  </w:style>
  <w:style w:type="paragraph" w:customStyle="1" w:styleId="PCLASPBulletList">
    <w:name w:val="P. CLASP Bullet List"/>
    <w:basedOn w:val="Normal"/>
    <w:qFormat/>
    <w:rsid w:val="003E00FD"/>
    <w:pPr>
      <w:numPr>
        <w:numId w:val="30"/>
      </w:numPr>
      <w:tabs>
        <w:tab w:val="left" w:pos="227"/>
      </w:tabs>
      <w:spacing w:after="100" w:line="240" w:lineRule="exact"/>
    </w:pPr>
    <w:rPr>
      <w:rFonts w:eastAsiaTheme="minorHAnsi" w:cstheme="minorBidi"/>
      <w:color w:val="000000" w:themeColor="text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338820">
      <w:bodyDiv w:val="1"/>
      <w:marLeft w:val="0"/>
      <w:marRight w:val="0"/>
      <w:marTop w:val="0"/>
      <w:marBottom w:val="0"/>
      <w:divBdr>
        <w:top w:val="none" w:sz="0" w:space="0" w:color="auto"/>
        <w:left w:val="none" w:sz="0" w:space="0" w:color="auto"/>
        <w:bottom w:val="none" w:sz="0" w:space="0" w:color="auto"/>
        <w:right w:val="none" w:sz="0" w:space="0" w:color="auto"/>
      </w:divBdr>
    </w:div>
    <w:div w:id="893587682">
      <w:bodyDiv w:val="1"/>
      <w:marLeft w:val="0"/>
      <w:marRight w:val="0"/>
      <w:marTop w:val="0"/>
      <w:marBottom w:val="0"/>
      <w:divBdr>
        <w:top w:val="none" w:sz="0" w:space="0" w:color="auto"/>
        <w:left w:val="none" w:sz="0" w:space="0" w:color="auto"/>
        <w:bottom w:val="none" w:sz="0" w:space="0" w:color="auto"/>
        <w:right w:val="none" w:sz="0" w:space="0" w:color="auto"/>
      </w:divBdr>
      <w:divsChild>
        <w:div w:id="746153135">
          <w:marLeft w:val="0"/>
          <w:marRight w:val="0"/>
          <w:marTop w:val="0"/>
          <w:marBottom w:val="0"/>
          <w:divBdr>
            <w:top w:val="none" w:sz="0" w:space="0" w:color="auto"/>
            <w:left w:val="none" w:sz="0" w:space="0" w:color="auto"/>
            <w:bottom w:val="none" w:sz="0" w:space="0" w:color="auto"/>
            <w:right w:val="none" w:sz="0" w:space="0" w:color="auto"/>
          </w:divBdr>
        </w:div>
        <w:div w:id="761292558">
          <w:marLeft w:val="0"/>
          <w:marRight w:val="0"/>
          <w:marTop w:val="0"/>
          <w:marBottom w:val="0"/>
          <w:divBdr>
            <w:top w:val="none" w:sz="0" w:space="0" w:color="auto"/>
            <w:left w:val="none" w:sz="0" w:space="0" w:color="auto"/>
            <w:bottom w:val="none" w:sz="0" w:space="0" w:color="auto"/>
            <w:right w:val="none" w:sz="0" w:space="0" w:color="auto"/>
          </w:divBdr>
        </w:div>
      </w:divsChild>
    </w:div>
    <w:div w:id="1399354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taylor@clasp.ngo" TargetMode="External"/><Relationship Id="rId3" Type="http://schemas.openxmlformats.org/officeDocument/2006/relationships/styles" Target="styles.xml"/><Relationship Id="rId7" Type="http://schemas.openxmlformats.org/officeDocument/2006/relationships/hyperlink" Target="https://www.clasp.ngo/become-a-consulting-partner/"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clasp.ngo/about/team/"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atesta@clasp.ngo" TargetMode="External"/><Relationship Id="rId4" Type="http://schemas.openxmlformats.org/officeDocument/2006/relationships/settings" Target="settings.xml"/><Relationship Id="rId9" Type="http://schemas.openxmlformats.org/officeDocument/2006/relationships/hyperlink" Target="https://forms.zohopublic.com/business1257/form/PreQualificationQuestionnaireforImplementingPartne/formperma/UAOXyVgGt1Vl1-ZqtRcLZYZqYIDRPnsj3m4YvfJCeu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CFA715-56BC-4DF9-8162-EB6302DA5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66</Words>
  <Characters>779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riana Dubytz</dc:creator>
  <cp:keywords/>
  <dc:description/>
  <cp:lastModifiedBy>Marion Kudla</cp:lastModifiedBy>
  <cp:revision>3</cp:revision>
  <dcterms:created xsi:type="dcterms:W3CDTF">2024-06-26T17:17:00Z</dcterms:created>
  <dcterms:modified xsi:type="dcterms:W3CDTF">2024-06-27T10:06:00Z</dcterms:modified>
</cp:coreProperties>
</file>